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A2ED41" w14:textId="77777777" w:rsidR="00607555" w:rsidRPr="009903F5" w:rsidRDefault="003E2B93" w:rsidP="006E149F">
      <w:pPr>
        <w:spacing w:after="0" w:line="240" w:lineRule="auto"/>
        <w:jc w:val="center"/>
        <w:rPr>
          <w:rFonts w:ascii="DK Abeille" w:hAnsi="DK Abeille"/>
          <w:color w:val="FF0000"/>
          <w:sz w:val="44"/>
        </w:rPr>
      </w:pPr>
      <w:r w:rsidRPr="009903F5">
        <w:rPr>
          <w:rFonts w:ascii="DK Abeille" w:hAnsi="DK Abeille"/>
          <w:color w:val="FF0000"/>
          <w:sz w:val="44"/>
        </w:rPr>
        <w:t>SEX WORKERS OF AOTEAROA</w:t>
      </w:r>
    </w:p>
    <w:p w14:paraId="1F74CA3B" w14:textId="77777777" w:rsidR="003E2B93" w:rsidRPr="009827E0" w:rsidRDefault="00C6428B" w:rsidP="009827E0">
      <w:pPr>
        <w:spacing w:after="0" w:line="240" w:lineRule="auto"/>
        <w:jc w:val="center"/>
        <w:rPr>
          <w:rFonts w:ascii="Panama Light" w:hAnsi="Panama Light"/>
          <w:color w:val="FF0000"/>
          <w:sz w:val="28"/>
        </w:rPr>
      </w:pPr>
      <w:r w:rsidRPr="009903F5">
        <w:rPr>
          <w:noProof/>
        </w:rPr>
        <mc:AlternateContent>
          <mc:Choice Requires="wps">
            <w:drawing>
              <wp:anchor distT="45720" distB="45720" distL="114300" distR="114300" simplePos="0" relativeHeight="251659264" behindDoc="0" locked="0" layoutInCell="1" allowOverlap="1" wp14:anchorId="26746C62" wp14:editId="2241D74D">
                <wp:simplePos x="0" y="0"/>
                <wp:positionH relativeFrom="column">
                  <wp:posOffset>-107950</wp:posOffset>
                </wp:positionH>
                <wp:positionV relativeFrom="paragraph">
                  <wp:posOffset>438150</wp:posOffset>
                </wp:positionV>
                <wp:extent cx="5948045" cy="1473200"/>
                <wp:effectExtent l="0" t="0" r="14605" b="1270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8045" cy="1473200"/>
                        </a:xfrm>
                        <a:prstGeom prst="rect">
                          <a:avLst/>
                        </a:prstGeom>
                        <a:solidFill>
                          <a:schemeClr val="bg1">
                            <a:lumMod val="95000"/>
                          </a:schemeClr>
                        </a:solidFill>
                        <a:ln w="9525">
                          <a:solidFill>
                            <a:srgbClr val="000000"/>
                          </a:solidFill>
                          <a:miter lim="800000"/>
                          <a:headEnd/>
                          <a:tailEnd/>
                        </a:ln>
                      </wps:spPr>
                      <wps:txbx>
                        <w:txbxContent>
                          <w:p w14:paraId="7D958642" w14:textId="340AE711" w:rsidR="0025178E" w:rsidRPr="001E626D" w:rsidRDefault="009903F5" w:rsidP="009903F5">
                            <w:pPr>
                              <w:jc w:val="center"/>
                              <w:rPr>
                                <w:rFonts w:ascii="Century" w:hAnsi="Century"/>
                                <w:sz w:val="28"/>
                              </w:rPr>
                            </w:pPr>
                            <w:r w:rsidRPr="001E626D">
                              <w:rPr>
                                <w:rFonts w:ascii="Century" w:hAnsi="Century"/>
                                <w:sz w:val="28"/>
                              </w:rPr>
                              <w:t xml:space="preserve">To enter your work into the SEX WORKERS OF AOTEAROA art exhibition please complete and return this form by April </w:t>
                            </w:r>
                            <w:r w:rsidR="00D26141" w:rsidRPr="001E626D">
                              <w:rPr>
                                <w:rFonts w:ascii="Century" w:hAnsi="Century"/>
                                <w:sz w:val="28"/>
                              </w:rPr>
                              <w:t>16</w:t>
                            </w:r>
                            <w:r w:rsidRPr="001E626D">
                              <w:rPr>
                                <w:rFonts w:ascii="Century" w:hAnsi="Century"/>
                                <w:sz w:val="28"/>
                                <w:vertAlign w:val="superscript"/>
                              </w:rPr>
                              <w:t>th</w:t>
                            </w:r>
                            <w:r w:rsidRPr="001E626D">
                              <w:rPr>
                                <w:rFonts w:ascii="Century" w:hAnsi="Century"/>
                                <w:sz w:val="28"/>
                              </w:rPr>
                              <w:t>. Forms can be filled in electronically or by hand. Either print, complete (please use legible writing) and scan, or downloa</w:t>
                            </w:r>
                            <w:r w:rsidR="00D26141" w:rsidRPr="001E626D">
                              <w:rPr>
                                <w:rFonts w:ascii="Century" w:hAnsi="Century"/>
                                <w:sz w:val="28"/>
                              </w:rPr>
                              <w:t>d &amp; complete</w:t>
                            </w:r>
                            <w:r w:rsidRPr="001E626D">
                              <w:rPr>
                                <w:rFonts w:ascii="Century" w:hAnsi="Century"/>
                                <w:sz w:val="28"/>
                              </w:rPr>
                              <w:t xml:space="preserve">, then send your form to this email: </w:t>
                            </w:r>
                            <w:r w:rsidRPr="001E626D">
                              <w:rPr>
                                <w:rFonts w:ascii="Century" w:hAnsi="Century"/>
                                <w:b/>
                                <w:sz w:val="28"/>
                              </w:rPr>
                              <w:t>gigglyjordan@gmail.com</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26746C62" id="_x0000_t202" coordsize="21600,21600" o:spt="202" path="m,l,21600r21600,l21600,xe">
                <v:stroke joinstyle="miter"/>
                <v:path gradientshapeok="t" o:connecttype="rect"/>
              </v:shapetype>
              <v:shape id="Text Box 2" o:spid="_x0000_s1026" type="#_x0000_t202" style="position:absolute;left:0;text-align:left;margin-left:-8.5pt;margin-top:34.5pt;width:468.35pt;height:116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" fillcolor="#f2f2f2 [3052]">
                <v:textbox>
                  <w:txbxContent>
                    <w:p w14:paraId="7D958642" w14:textId="340AE711" w:rsidR="0025178E" w:rsidRPr="001E626D" w:rsidRDefault="009903F5" w:rsidP="009903F5">
                      <w:pPr>
                        <w:jc w:val="center"/>
                        <w:rPr>
                          <w:rFonts w:ascii="Century" w:hAnsi="Century"/>
                          <w:sz w:val="28"/>
                        </w:rPr>
                      </w:pPr>
                      <w:r w:rsidRPr="001E626D">
                        <w:rPr>
                          <w:rFonts w:ascii="Century" w:hAnsi="Century"/>
                          <w:sz w:val="28"/>
                        </w:rPr>
                        <w:t xml:space="preserve">To enter your work into the SEX WORKERS OF AOTEAROA art exhibition please complete and return this form by April </w:t>
                      </w:r>
                      <w:r w:rsidR="00D26141" w:rsidRPr="001E626D">
                        <w:rPr>
                          <w:rFonts w:ascii="Century" w:hAnsi="Century"/>
                          <w:sz w:val="28"/>
                        </w:rPr>
                        <w:t>16</w:t>
                      </w:r>
                      <w:r w:rsidRPr="001E626D">
                        <w:rPr>
                          <w:rFonts w:ascii="Century" w:hAnsi="Century"/>
                          <w:sz w:val="28"/>
                          <w:vertAlign w:val="superscript"/>
                        </w:rPr>
                        <w:t>th</w:t>
                      </w:r>
                      <w:r w:rsidRPr="001E626D">
                        <w:rPr>
                          <w:rFonts w:ascii="Century" w:hAnsi="Century"/>
                          <w:sz w:val="28"/>
                        </w:rPr>
                        <w:t>. Forms can be filled in electronically or by hand. Either print, complete (please use legible writing) and scan, or downloa</w:t>
                      </w:r>
                      <w:r w:rsidR="00D26141" w:rsidRPr="001E626D">
                        <w:rPr>
                          <w:rFonts w:ascii="Century" w:hAnsi="Century"/>
                          <w:sz w:val="28"/>
                        </w:rPr>
                        <w:t>d &amp; complete</w:t>
                      </w:r>
                      <w:r w:rsidRPr="001E626D">
                        <w:rPr>
                          <w:rFonts w:ascii="Century" w:hAnsi="Century"/>
                          <w:sz w:val="28"/>
                        </w:rPr>
                        <w:t xml:space="preserve">, then send your form to this email: </w:t>
                      </w:r>
                      <w:r w:rsidRPr="001E626D">
                        <w:rPr>
                          <w:rFonts w:ascii="Century" w:hAnsi="Century"/>
                          <w:b/>
                          <w:sz w:val="28"/>
                        </w:rPr>
                        <w:t>gigglyjordan@gmail.com</w:t>
                      </w:r>
                    </w:p>
                  </w:txbxContent>
                </v:textbox>
                <w10:wrap type="square"/>
              </v:shape>
            </w:pict>
          </mc:Fallback>
        </mc:AlternateContent>
      </w:r>
      <w:r w:rsidR="003E2B93" w:rsidRPr="009827E0">
        <w:rPr>
          <w:rFonts w:ascii="Panama Light" w:hAnsi="Panama Light"/>
          <w:color w:val="FF0000"/>
          <w:sz w:val="28"/>
        </w:rPr>
        <w:t>A day in the life of – Art exhibition</w:t>
      </w:r>
    </w:p>
    <w:p w14:paraId="5E7EF753" w14:textId="47101971" w:rsidR="00C6428B" w:rsidRPr="00935082" w:rsidRDefault="00C6428B" w:rsidP="00935082">
      <w:pPr>
        <w:spacing w:line="240" w:lineRule="auto"/>
        <w:jc w:val="center"/>
        <w:rPr>
          <w:rFonts w:ascii="DK Abeille" w:hAnsi="DK Abeille"/>
          <w:sz w:val="36"/>
          <w:szCs w:val="24"/>
        </w:rPr>
      </w:pPr>
    </w:p>
    <w:p w14:paraId="12A87D57" w14:textId="6869C159" w:rsidR="00935082" w:rsidRPr="00AF67F6" w:rsidRDefault="00935082" w:rsidP="00935082">
      <w:pPr>
        <w:pStyle w:val="ListParagraph"/>
        <w:numPr>
          <w:ilvl w:val="0"/>
          <w:numId w:val="6"/>
        </w:numPr>
        <w:jc w:val="center"/>
        <w:rPr>
          <w:rFonts w:ascii="Panama Light" w:hAnsi="Panama Light"/>
          <w:color w:val="000000" w:themeColor="text1"/>
          <w:sz w:val="32"/>
        </w:rPr>
      </w:pPr>
      <w:r w:rsidRPr="00AF67F6">
        <w:rPr>
          <w:rFonts w:ascii="Panama Light" w:hAnsi="Panama Light"/>
          <w:color w:val="000000" w:themeColor="text1"/>
          <w:sz w:val="32"/>
        </w:rPr>
        <w:t>Your Details</w:t>
      </w:r>
    </w:p>
    <w:p w14:paraId="52731F38" w14:textId="77777777" w:rsidR="00935082" w:rsidRDefault="00935082" w:rsidP="009903F5">
      <w:pPr>
        <w:spacing w:line="240" w:lineRule="auto"/>
        <w:rPr>
          <w:rFonts w:ascii="Century" w:hAnsi="Century"/>
          <w:sz w:val="28"/>
          <w:szCs w:val="24"/>
        </w:rPr>
      </w:pPr>
    </w:p>
    <w:p w14:paraId="47E30657" w14:textId="04CDF24D" w:rsidR="003E2B93" w:rsidRDefault="009903F5" w:rsidP="009903F5">
      <w:pPr>
        <w:spacing w:line="240" w:lineRule="auto"/>
        <w:rPr>
          <w:rFonts w:ascii="Century" w:hAnsi="Century"/>
          <w:sz w:val="28"/>
          <w:szCs w:val="24"/>
        </w:rPr>
      </w:pPr>
      <w:r w:rsidRPr="001E626D">
        <w:rPr>
          <w:rFonts w:ascii="Century" w:hAnsi="Century"/>
          <w:sz w:val="28"/>
          <w:szCs w:val="24"/>
        </w:rPr>
        <w:t>Working name:</w:t>
      </w:r>
    </w:p>
    <w:p w14:paraId="6BD52007" w14:textId="19855DC3" w:rsidR="001F3561" w:rsidRPr="001F3561" w:rsidRDefault="001F3561" w:rsidP="001F3561">
      <w:pPr>
        <w:pStyle w:val="ListParagraph"/>
        <w:numPr>
          <w:ilvl w:val="0"/>
          <w:numId w:val="9"/>
        </w:numPr>
        <w:spacing w:line="240" w:lineRule="auto"/>
        <w:rPr>
          <w:rFonts w:ascii="Century" w:hAnsi="Century"/>
          <w:sz w:val="24"/>
          <w:szCs w:val="24"/>
        </w:rPr>
      </w:pPr>
      <w:r w:rsidRPr="001F3561">
        <w:rPr>
          <w:rFonts w:ascii="Century" w:hAnsi="Century"/>
          <w:sz w:val="24"/>
          <w:szCs w:val="24"/>
        </w:rPr>
        <w:t>Tick if you wish to be displayed as “anonymous” alongside your work</w:t>
      </w:r>
    </w:p>
    <w:p w14:paraId="6B77139D" w14:textId="77777777" w:rsidR="009903F5" w:rsidRPr="001E626D" w:rsidRDefault="009903F5" w:rsidP="009903F5">
      <w:pPr>
        <w:spacing w:line="240" w:lineRule="auto"/>
        <w:rPr>
          <w:rFonts w:ascii="Century" w:hAnsi="Century"/>
          <w:sz w:val="28"/>
          <w:szCs w:val="24"/>
        </w:rPr>
      </w:pPr>
      <w:r w:rsidRPr="001E626D">
        <w:rPr>
          <w:rFonts w:ascii="Century" w:hAnsi="Century"/>
          <w:sz w:val="28"/>
          <w:szCs w:val="24"/>
        </w:rPr>
        <w:t>Location:</w:t>
      </w:r>
    </w:p>
    <w:p w14:paraId="52387056" w14:textId="77777777" w:rsidR="009903F5" w:rsidRPr="001E626D" w:rsidRDefault="009903F5" w:rsidP="009903F5">
      <w:pPr>
        <w:spacing w:line="240" w:lineRule="auto"/>
        <w:rPr>
          <w:rFonts w:ascii="Century" w:hAnsi="Century"/>
          <w:sz w:val="28"/>
          <w:szCs w:val="24"/>
        </w:rPr>
      </w:pPr>
      <w:r w:rsidRPr="001E626D">
        <w:rPr>
          <w:rFonts w:ascii="Century" w:hAnsi="Century"/>
          <w:sz w:val="28"/>
          <w:szCs w:val="24"/>
        </w:rPr>
        <w:t>Email:</w:t>
      </w:r>
    </w:p>
    <w:p w14:paraId="721809B7" w14:textId="03FD9157" w:rsidR="001E626D" w:rsidRPr="001E626D" w:rsidRDefault="009903F5" w:rsidP="009903F5">
      <w:pPr>
        <w:spacing w:line="240" w:lineRule="auto"/>
        <w:rPr>
          <w:rFonts w:ascii="Century" w:hAnsi="Century"/>
          <w:sz w:val="28"/>
          <w:szCs w:val="24"/>
        </w:rPr>
      </w:pPr>
      <w:r w:rsidRPr="001E626D">
        <w:rPr>
          <w:rFonts w:ascii="Century" w:hAnsi="Century"/>
          <w:sz w:val="28"/>
          <w:szCs w:val="24"/>
        </w:rPr>
        <w:t>Mobile:</w:t>
      </w:r>
    </w:p>
    <w:p w14:paraId="31BD783E" w14:textId="2C00C75F" w:rsidR="001E626D" w:rsidRPr="001E626D" w:rsidRDefault="001E626D" w:rsidP="009903F5">
      <w:pPr>
        <w:spacing w:line="240" w:lineRule="auto"/>
        <w:rPr>
          <w:rFonts w:ascii="Century" w:hAnsi="Century"/>
          <w:sz w:val="28"/>
          <w:szCs w:val="24"/>
        </w:rPr>
      </w:pPr>
      <w:r w:rsidRPr="001E626D">
        <w:rPr>
          <w:rFonts w:ascii="Century" w:hAnsi="Century"/>
          <w:sz w:val="28"/>
          <w:szCs w:val="24"/>
        </w:rPr>
        <w:t xml:space="preserve">Please tick the following if you agree to </w:t>
      </w:r>
      <w:r w:rsidR="00935082">
        <w:rPr>
          <w:rFonts w:ascii="Century" w:hAnsi="Century"/>
          <w:sz w:val="28"/>
          <w:szCs w:val="24"/>
        </w:rPr>
        <w:t>–</w:t>
      </w:r>
    </w:p>
    <w:p w14:paraId="0DBF9895" w14:textId="52ABFF09" w:rsidR="007113EE" w:rsidRPr="001E626D" w:rsidRDefault="007113EE" w:rsidP="007113EE">
      <w:pPr>
        <w:pStyle w:val="ListParagraph"/>
        <w:numPr>
          <w:ilvl w:val="0"/>
          <w:numId w:val="3"/>
        </w:numPr>
        <w:spacing w:line="240" w:lineRule="auto"/>
        <w:textDirection w:val="btLr"/>
        <w:rPr>
          <w:rFonts w:ascii="Century" w:hAnsi="Century"/>
          <w:sz w:val="28"/>
          <w:szCs w:val="24"/>
        </w:rPr>
      </w:pPr>
      <w:r w:rsidRPr="001E626D">
        <w:rPr>
          <w:rFonts w:ascii="Century" w:eastAsia="Comfortaa" w:hAnsi="Century" w:cs="Comfortaa"/>
          <w:color w:val="000000"/>
          <w:sz w:val="28"/>
          <w:szCs w:val="24"/>
        </w:rPr>
        <w:t>I grant the organisers of the SEX WORKERS OF AOTEAROA art exhibition</w:t>
      </w:r>
      <w:r w:rsidR="00D26141" w:rsidRPr="001E626D">
        <w:rPr>
          <w:rFonts w:ascii="Century" w:eastAsia="Comfortaa" w:hAnsi="Century" w:cs="Comfortaa"/>
          <w:color w:val="000000"/>
          <w:sz w:val="28"/>
          <w:szCs w:val="24"/>
        </w:rPr>
        <w:t xml:space="preserve"> permission</w:t>
      </w:r>
      <w:r w:rsidRPr="001E626D">
        <w:rPr>
          <w:rFonts w:ascii="Century" w:eastAsia="Comfortaa" w:hAnsi="Century" w:cs="Comfortaa"/>
          <w:color w:val="000000"/>
          <w:sz w:val="28"/>
          <w:szCs w:val="24"/>
        </w:rPr>
        <w:t xml:space="preserve"> to photograph </w:t>
      </w:r>
      <w:r w:rsidR="00231331" w:rsidRPr="001E626D">
        <w:rPr>
          <w:rFonts w:ascii="Century" w:eastAsia="Comfortaa" w:hAnsi="Century" w:cs="Comfortaa"/>
          <w:color w:val="000000"/>
          <w:sz w:val="28"/>
          <w:szCs w:val="24"/>
        </w:rPr>
        <w:t>and publish image</w:t>
      </w:r>
      <w:r w:rsidR="00D26141" w:rsidRPr="001E626D">
        <w:rPr>
          <w:rFonts w:ascii="Century" w:eastAsia="Comfortaa" w:hAnsi="Century" w:cs="Comfortaa"/>
          <w:color w:val="000000"/>
          <w:sz w:val="28"/>
          <w:szCs w:val="24"/>
        </w:rPr>
        <w:t>s</w:t>
      </w:r>
      <w:r w:rsidR="00231331" w:rsidRPr="001E626D">
        <w:rPr>
          <w:rFonts w:ascii="Century" w:eastAsia="Comfortaa" w:hAnsi="Century" w:cs="Comfortaa"/>
          <w:color w:val="000000"/>
          <w:sz w:val="28"/>
          <w:szCs w:val="24"/>
        </w:rPr>
        <w:t xml:space="preserve"> of </w:t>
      </w:r>
      <w:r w:rsidRPr="001E626D">
        <w:rPr>
          <w:rFonts w:ascii="Century" w:eastAsia="Comfortaa" w:hAnsi="Century" w:cs="Comfortaa"/>
          <w:color w:val="000000"/>
          <w:sz w:val="28"/>
          <w:szCs w:val="24"/>
        </w:rPr>
        <w:t>my artwork for promotional purposes.</w:t>
      </w:r>
    </w:p>
    <w:p w14:paraId="0A4D3A5D" w14:textId="7EF7E9EC" w:rsidR="007113EE" w:rsidRPr="001E626D" w:rsidRDefault="007113EE" w:rsidP="007113EE">
      <w:pPr>
        <w:pStyle w:val="ListParagraph"/>
        <w:numPr>
          <w:ilvl w:val="0"/>
          <w:numId w:val="3"/>
        </w:numPr>
        <w:spacing w:line="240" w:lineRule="auto"/>
        <w:textDirection w:val="btLr"/>
        <w:rPr>
          <w:rFonts w:ascii="Century" w:hAnsi="Century"/>
          <w:sz w:val="28"/>
          <w:szCs w:val="24"/>
        </w:rPr>
      </w:pPr>
      <w:r w:rsidRPr="001E626D">
        <w:rPr>
          <w:rFonts w:ascii="Century" w:eastAsia="Comfortaa" w:hAnsi="Century" w:cs="Comfortaa"/>
          <w:color w:val="000000"/>
          <w:sz w:val="28"/>
          <w:szCs w:val="24"/>
        </w:rPr>
        <w:t>I accept full responsibility to any damage, loss or theft of my artwork during delivery/postage</w:t>
      </w:r>
      <w:r w:rsidR="00231331" w:rsidRPr="001E626D">
        <w:rPr>
          <w:rFonts w:ascii="Century" w:eastAsia="Comfortaa" w:hAnsi="Century" w:cs="Comfortaa"/>
          <w:color w:val="000000"/>
          <w:sz w:val="28"/>
          <w:szCs w:val="24"/>
        </w:rPr>
        <w:t xml:space="preserve">. All care will be taken </w:t>
      </w:r>
      <w:r w:rsidR="001E626D">
        <w:rPr>
          <w:rFonts w:ascii="Century" w:eastAsia="Comfortaa" w:hAnsi="Century" w:cs="Comfortaa"/>
          <w:color w:val="000000"/>
          <w:sz w:val="28"/>
          <w:szCs w:val="24"/>
        </w:rPr>
        <w:t xml:space="preserve">in </w:t>
      </w:r>
      <w:r w:rsidR="00231331" w:rsidRPr="001E626D">
        <w:rPr>
          <w:rFonts w:ascii="Century" w:eastAsia="Comfortaa" w:hAnsi="Century" w:cs="Comfortaa"/>
          <w:color w:val="000000"/>
          <w:sz w:val="28"/>
          <w:szCs w:val="24"/>
        </w:rPr>
        <w:t xml:space="preserve">handling </w:t>
      </w:r>
      <w:r w:rsidR="001E626D">
        <w:rPr>
          <w:rFonts w:ascii="Century" w:eastAsia="Comfortaa" w:hAnsi="Century" w:cs="Comfortaa"/>
          <w:color w:val="000000"/>
          <w:sz w:val="28"/>
          <w:szCs w:val="24"/>
        </w:rPr>
        <w:t xml:space="preserve">the </w:t>
      </w:r>
      <w:r w:rsidR="00231331" w:rsidRPr="001E626D">
        <w:rPr>
          <w:rFonts w:ascii="Century" w:eastAsia="Comfortaa" w:hAnsi="Century" w:cs="Comfortaa"/>
          <w:color w:val="000000"/>
          <w:sz w:val="28"/>
          <w:szCs w:val="24"/>
        </w:rPr>
        <w:t>artwo</w:t>
      </w:r>
      <w:r w:rsidR="00D7283D" w:rsidRPr="001E626D">
        <w:rPr>
          <w:rFonts w:ascii="Century" w:eastAsia="Comfortaa" w:hAnsi="Century" w:cs="Comfortaa"/>
          <w:color w:val="000000"/>
          <w:sz w:val="28"/>
          <w:szCs w:val="24"/>
        </w:rPr>
        <w:t>r</w:t>
      </w:r>
      <w:r w:rsidR="00231331" w:rsidRPr="001E626D">
        <w:rPr>
          <w:rFonts w:ascii="Century" w:eastAsia="Comfortaa" w:hAnsi="Century" w:cs="Comfortaa"/>
          <w:color w:val="000000"/>
          <w:sz w:val="28"/>
          <w:szCs w:val="24"/>
        </w:rPr>
        <w:t>ks</w:t>
      </w:r>
      <w:r w:rsidR="001E626D">
        <w:rPr>
          <w:rFonts w:ascii="Century" w:eastAsia="Comfortaa" w:hAnsi="Century" w:cs="Comfortaa"/>
          <w:color w:val="000000"/>
          <w:sz w:val="28"/>
          <w:szCs w:val="24"/>
        </w:rPr>
        <w:t xml:space="preserve"> during the exhibition.</w:t>
      </w:r>
    </w:p>
    <w:p w14:paraId="4FC4B808" w14:textId="14D2B43F" w:rsidR="007113EE" w:rsidRPr="001E626D" w:rsidRDefault="007113EE" w:rsidP="007113EE">
      <w:pPr>
        <w:pStyle w:val="ListParagraph"/>
        <w:numPr>
          <w:ilvl w:val="0"/>
          <w:numId w:val="3"/>
        </w:numPr>
        <w:spacing w:line="240" w:lineRule="auto"/>
        <w:textDirection w:val="btLr"/>
        <w:rPr>
          <w:rFonts w:ascii="Century" w:hAnsi="Century"/>
          <w:sz w:val="28"/>
          <w:szCs w:val="24"/>
        </w:rPr>
      </w:pPr>
      <w:r w:rsidRPr="001E626D">
        <w:rPr>
          <w:rFonts w:ascii="Century" w:eastAsia="Comfortaa" w:hAnsi="Century" w:cs="Comfortaa"/>
          <w:color w:val="000000"/>
          <w:sz w:val="28"/>
          <w:szCs w:val="24"/>
        </w:rPr>
        <w:t xml:space="preserve">I am responsible for the </w:t>
      </w:r>
      <w:r w:rsidR="00D7283D" w:rsidRPr="001E626D">
        <w:rPr>
          <w:rFonts w:ascii="Century" w:eastAsia="Comfortaa" w:hAnsi="Century" w:cs="Comfortaa"/>
          <w:color w:val="000000"/>
          <w:sz w:val="28"/>
          <w:szCs w:val="24"/>
        </w:rPr>
        <w:t xml:space="preserve">delivery and </w:t>
      </w:r>
      <w:r w:rsidRPr="001E626D">
        <w:rPr>
          <w:rFonts w:ascii="Century" w:eastAsia="Comfortaa" w:hAnsi="Century" w:cs="Comfortaa"/>
          <w:color w:val="000000"/>
          <w:sz w:val="28"/>
          <w:szCs w:val="24"/>
        </w:rPr>
        <w:t xml:space="preserve">return fee </w:t>
      </w:r>
      <w:r w:rsidR="00D7283D" w:rsidRPr="001E626D">
        <w:rPr>
          <w:rFonts w:ascii="Century" w:eastAsia="Comfortaa" w:hAnsi="Century" w:cs="Comfortaa"/>
          <w:color w:val="000000"/>
          <w:sz w:val="28"/>
          <w:szCs w:val="24"/>
        </w:rPr>
        <w:t xml:space="preserve">(if not sold) </w:t>
      </w:r>
      <w:r w:rsidRPr="001E626D">
        <w:rPr>
          <w:rFonts w:ascii="Century" w:eastAsia="Comfortaa" w:hAnsi="Century" w:cs="Comfortaa"/>
          <w:color w:val="000000"/>
          <w:sz w:val="28"/>
          <w:szCs w:val="24"/>
        </w:rPr>
        <w:t>to have my artwork delivered back to me</w:t>
      </w:r>
      <w:r w:rsidR="00D7283D" w:rsidRPr="001E626D">
        <w:rPr>
          <w:rFonts w:ascii="Century" w:eastAsia="Comfortaa" w:hAnsi="Century" w:cs="Comfortaa"/>
          <w:color w:val="000000"/>
          <w:sz w:val="28"/>
          <w:szCs w:val="24"/>
        </w:rPr>
        <w:t>.</w:t>
      </w:r>
    </w:p>
    <w:p w14:paraId="48D4F83A" w14:textId="2B1FB794" w:rsidR="007113EE" w:rsidRPr="001E626D" w:rsidRDefault="007113EE" w:rsidP="007113EE">
      <w:pPr>
        <w:pStyle w:val="ListParagraph"/>
        <w:numPr>
          <w:ilvl w:val="0"/>
          <w:numId w:val="3"/>
        </w:numPr>
        <w:spacing w:line="240" w:lineRule="auto"/>
        <w:textDirection w:val="btLr"/>
        <w:rPr>
          <w:rFonts w:ascii="Century" w:hAnsi="Century"/>
          <w:sz w:val="28"/>
          <w:szCs w:val="24"/>
        </w:rPr>
      </w:pPr>
      <w:r w:rsidRPr="001E626D">
        <w:rPr>
          <w:rFonts w:ascii="Century" w:eastAsia="Comfortaa" w:hAnsi="Century" w:cs="Comfortaa"/>
          <w:color w:val="000000"/>
          <w:sz w:val="28"/>
          <w:szCs w:val="24"/>
        </w:rPr>
        <w:t>I am 18 years or older</w:t>
      </w:r>
    </w:p>
    <w:p w14:paraId="7AD27989" w14:textId="77777777" w:rsidR="001E626D" w:rsidRPr="001E626D" w:rsidRDefault="001E626D" w:rsidP="001E626D">
      <w:pPr>
        <w:pStyle w:val="ListParagraph"/>
        <w:spacing w:line="240" w:lineRule="auto"/>
        <w:textDirection w:val="btLr"/>
        <w:rPr>
          <w:rFonts w:ascii="Century" w:hAnsi="Century"/>
          <w:sz w:val="28"/>
          <w:szCs w:val="24"/>
        </w:rPr>
      </w:pPr>
    </w:p>
    <w:p w14:paraId="2D43A36F" w14:textId="77777777" w:rsidR="006E149F" w:rsidRPr="001E626D" w:rsidRDefault="007113EE" w:rsidP="009903F5">
      <w:pPr>
        <w:spacing w:line="240" w:lineRule="auto"/>
        <w:rPr>
          <w:rFonts w:ascii="Century" w:hAnsi="Century"/>
          <w:sz w:val="28"/>
          <w:szCs w:val="24"/>
        </w:rPr>
      </w:pPr>
      <w:r w:rsidRPr="001E626D">
        <w:rPr>
          <w:rFonts w:ascii="Century" w:hAnsi="Century"/>
          <w:sz w:val="28"/>
          <w:szCs w:val="24"/>
        </w:rPr>
        <w:t>Signed:</w:t>
      </w:r>
    </w:p>
    <w:p w14:paraId="16E1B56A" w14:textId="327E245B" w:rsidR="007113EE" w:rsidRDefault="007113EE" w:rsidP="006E149F">
      <w:pPr>
        <w:spacing w:line="240" w:lineRule="auto"/>
        <w:jc w:val="center"/>
        <w:rPr>
          <w:rFonts w:ascii="Century" w:hAnsi="Century"/>
          <w:i/>
          <w:sz w:val="20"/>
        </w:rPr>
      </w:pPr>
    </w:p>
    <w:p w14:paraId="2C457733" w14:textId="7FFAA595" w:rsidR="001E626D" w:rsidRDefault="001E626D" w:rsidP="006E149F">
      <w:pPr>
        <w:spacing w:line="240" w:lineRule="auto"/>
        <w:jc w:val="center"/>
        <w:rPr>
          <w:rFonts w:ascii="Century" w:hAnsi="Century"/>
          <w:i/>
          <w:sz w:val="20"/>
        </w:rPr>
      </w:pPr>
    </w:p>
    <w:p w14:paraId="4DAF3EF6" w14:textId="570F4AB1" w:rsidR="001E626D" w:rsidRDefault="001E626D" w:rsidP="006E149F">
      <w:pPr>
        <w:spacing w:line="240" w:lineRule="auto"/>
        <w:jc w:val="center"/>
        <w:rPr>
          <w:rFonts w:ascii="Century" w:hAnsi="Century"/>
          <w:i/>
          <w:sz w:val="20"/>
        </w:rPr>
      </w:pPr>
    </w:p>
    <w:p w14:paraId="00B154A7" w14:textId="2E0930CF" w:rsidR="001E626D" w:rsidRDefault="001E626D" w:rsidP="006E149F">
      <w:pPr>
        <w:spacing w:line="240" w:lineRule="auto"/>
        <w:jc w:val="center"/>
        <w:rPr>
          <w:rFonts w:ascii="Century" w:hAnsi="Century"/>
          <w:i/>
          <w:sz w:val="20"/>
        </w:rPr>
      </w:pPr>
    </w:p>
    <w:p w14:paraId="71246B2A" w14:textId="0D4E2019" w:rsidR="001E626D" w:rsidRPr="00AF67F6" w:rsidRDefault="00935082" w:rsidP="00935082">
      <w:pPr>
        <w:pStyle w:val="ListParagraph"/>
        <w:numPr>
          <w:ilvl w:val="0"/>
          <w:numId w:val="6"/>
        </w:numPr>
        <w:spacing w:line="240" w:lineRule="auto"/>
        <w:jc w:val="center"/>
        <w:rPr>
          <w:rFonts w:ascii="Panama Light" w:hAnsi="Panama Light"/>
          <w:sz w:val="32"/>
        </w:rPr>
      </w:pPr>
      <w:r w:rsidRPr="00AF67F6">
        <w:rPr>
          <w:rFonts w:ascii="Panama Light" w:hAnsi="Panama Light"/>
          <w:sz w:val="32"/>
        </w:rPr>
        <w:lastRenderedPageBreak/>
        <w:t>Entry Fee</w:t>
      </w:r>
    </w:p>
    <w:p w14:paraId="6BF9600C" w14:textId="77777777" w:rsidR="007113EE" w:rsidRDefault="007113EE" w:rsidP="006E149F">
      <w:pPr>
        <w:spacing w:line="240" w:lineRule="auto"/>
        <w:jc w:val="center"/>
        <w:rPr>
          <w:rFonts w:ascii="Century" w:hAnsi="Century"/>
          <w:i/>
          <w:sz w:val="20"/>
        </w:rPr>
      </w:pPr>
      <w:r w:rsidRPr="009903F5">
        <w:rPr>
          <w:rFonts w:ascii="Panama Light" w:hAnsi="Panama Light"/>
          <w:noProof/>
          <w:color w:val="FF0000"/>
          <w:sz w:val="28"/>
        </w:rPr>
        <mc:AlternateContent>
          <mc:Choice Requires="wps">
            <w:drawing>
              <wp:anchor distT="0" distB="0" distL="114300" distR="114300" simplePos="0" relativeHeight="251660288" behindDoc="1" locked="0" layoutInCell="1" allowOverlap="1" wp14:anchorId="3F384429" wp14:editId="1D822E1D">
                <wp:simplePos x="0" y="0"/>
                <wp:positionH relativeFrom="column">
                  <wp:posOffset>-107950</wp:posOffset>
                </wp:positionH>
                <wp:positionV relativeFrom="paragraph">
                  <wp:posOffset>222250</wp:posOffset>
                </wp:positionV>
                <wp:extent cx="5948045" cy="1631950"/>
                <wp:effectExtent l="0" t="0" r="14605" b="2540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8045" cy="1631950"/>
                        </a:xfrm>
                        <a:prstGeom prst="rect">
                          <a:avLst/>
                        </a:prstGeom>
                        <a:solidFill>
                          <a:schemeClr val="bg1">
                            <a:lumMod val="95000"/>
                          </a:schemeClr>
                        </a:solidFill>
                        <a:ln w="9525">
                          <a:solidFill>
                            <a:srgbClr val="000000"/>
                          </a:solidFill>
                          <a:miter lim="800000"/>
                          <a:headEnd/>
                          <a:tailEnd/>
                        </a:ln>
                      </wps:spPr>
                      <wps:txbx>
                        <w:txbxContent>
                          <w:p w14:paraId="52906970" w14:textId="23657330" w:rsidR="009827E0" w:rsidRPr="001E626D" w:rsidRDefault="009827E0" w:rsidP="009827E0">
                            <w:pPr>
                              <w:jc w:val="center"/>
                              <w:rPr>
                                <w:rFonts w:ascii="Century" w:hAnsi="Century"/>
                                <w:sz w:val="28"/>
                              </w:rPr>
                            </w:pPr>
                            <w:r w:rsidRPr="001E626D">
                              <w:rPr>
                                <w:rFonts w:ascii="Century" w:hAnsi="Century"/>
                                <w:sz w:val="28"/>
                              </w:rPr>
                              <w:t xml:space="preserve">ENTRY FEE: </w:t>
                            </w:r>
                            <w:r w:rsidR="00D26141" w:rsidRPr="001E626D">
                              <w:rPr>
                                <w:rFonts w:ascii="Century" w:hAnsi="Century"/>
                                <w:sz w:val="28"/>
                              </w:rPr>
                              <w:t>$30</w:t>
                            </w:r>
                            <w:r w:rsidRPr="001E626D">
                              <w:rPr>
                                <w:rFonts w:ascii="Century" w:hAnsi="Century"/>
                                <w:sz w:val="28"/>
                              </w:rPr>
                              <w:tab/>
                              <w:t xml:space="preserve">DUE: </w:t>
                            </w:r>
                            <w:r w:rsidR="00D26141" w:rsidRPr="001E626D">
                              <w:rPr>
                                <w:rFonts w:ascii="Century" w:hAnsi="Century"/>
                                <w:sz w:val="28"/>
                              </w:rPr>
                              <w:t>1</w:t>
                            </w:r>
                            <w:r w:rsidR="00474F19">
                              <w:rPr>
                                <w:rFonts w:ascii="Century" w:hAnsi="Century"/>
                                <w:sz w:val="28"/>
                              </w:rPr>
                              <w:t>7</w:t>
                            </w:r>
                            <w:r w:rsidRPr="001E626D">
                              <w:rPr>
                                <w:rFonts w:ascii="Century" w:hAnsi="Century"/>
                                <w:sz w:val="28"/>
                                <w:vertAlign w:val="superscript"/>
                              </w:rPr>
                              <w:t>th</w:t>
                            </w:r>
                            <w:r w:rsidRPr="001E626D">
                              <w:rPr>
                                <w:rFonts w:ascii="Century" w:hAnsi="Century"/>
                                <w:sz w:val="28"/>
                              </w:rPr>
                              <w:t xml:space="preserve"> April 2019</w:t>
                            </w:r>
                          </w:p>
                          <w:p w14:paraId="2323145B" w14:textId="58D90BCF" w:rsidR="009827E0" w:rsidRDefault="009827E0" w:rsidP="009827E0">
                            <w:pPr>
                              <w:jc w:val="center"/>
                              <w:rPr>
                                <w:rFonts w:ascii="Century" w:hAnsi="Century"/>
                                <w:sz w:val="28"/>
                              </w:rPr>
                            </w:pPr>
                            <w:r w:rsidRPr="001E626D">
                              <w:rPr>
                                <w:rFonts w:ascii="Century" w:hAnsi="Century"/>
                                <w:sz w:val="28"/>
                              </w:rPr>
                              <w:t>ENTRY FEES COVER MARKETING, VENUE HIRE</w:t>
                            </w:r>
                            <w:r w:rsidR="001E626D">
                              <w:rPr>
                                <w:rFonts w:ascii="Century" w:hAnsi="Century"/>
                                <w:sz w:val="28"/>
                              </w:rPr>
                              <w:t>, A COMMEMORATIVE BOOKLET</w:t>
                            </w:r>
                            <w:r w:rsidR="00D7283D" w:rsidRPr="001E626D">
                              <w:rPr>
                                <w:rFonts w:ascii="Century" w:hAnsi="Century"/>
                                <w:sz w:val="28"/>
                              </w:rPr>
                              <w:t xml:space="preserve"> &amp; ASSOCIATED EVENT COSTS</w:t>
                            </w:r>
                          </w:p>
                          <w:p w14:paraId="19A6EC47" w14:textId="182D1628" w:rsidR="00935082" w:rsidRPr="00935082" w:rsidRDefault="00935082" w:rsidP="009827E0">
                            <w:pPr>
                              <w:jc w:val="center"/>
                              <w:rPr>
                                <w:rFonts w:ascii="Century" w:hAnsi="Century"/>
                                <w:color w:val="FF0000"/>
                                <w:sz w:val="28"/>
                              </w:rPr>
                            </w:pPr>
                            <w:r w:rsidRPr="00935082">
                              <w:rPr>
                                <w:rFonts w:ascii="Century" w:hAnsi="Century"/>
                                <w:color w:val="FF0000"/>
                                <w:sz w:val="28"/>
                              </w:rPr>
                              <w:t xml:space="preserve">Once your entry form has been submitted and reviewed, you will be emailed </w:t>
                            </w:r>
                            <w:r>
                              <w:rPr>
                                <w:rFonts w:ascii="Century" w:hAnsi="Century"/>
                                <w:color w:val="FF0000"/>
                                <w:sz w:val="28"/>
                              </w:rPr>
                              <w:t>the</w:t>
                            </w:r>
                            <w:r w:rsidRPr="00935082">
                              <w:rPr>
                                <w:rFonts w:ascii="Century" w:hAnsi="Century"/>
                                <w:color w:val="FF0000"/>
                                <w:sz w:val="28"/>
                              </w:rPr>
                              <w:t xml:space="preserve"> account details </w:t>
                            </w:r>
                            <w:r>
                              <w:rPr>
                                <w:rFonts w:ascii="Century" w:hAnsi="Century"/>
                                <w:color w:val="FF0000"/>
                                <w:sz w:val="28"/>
                              </w:rPr>
                              <w:t>for paying</w:t>
                            </w:r>
                            <w:r w:rsidRPr="00935082">
                              <w:rPr>
                                <w:rFonts w:ascii="Century" w:hAnsi="Century"/>
                                <w:color w:val="FF0000"/>
                                <w:sz w:val="28"/>
                              </w:rPr>
                              <w:t xml:space="preserve"> your entry fee</w:t>
                            </w:r>
                          </w:p>
                          <w:p w14:paraId="13D0A208" w14:textId="77777777" w:rsidR="009827E0" w:rsidRPr="009903F5" w:rsidRDefault="009827E0" w:rsidP="006E149F">
                            <w:pPr>
                              <w:jc w:val="center"/>
                              <w:rPr>
                                <w:rFonts w:ascii="Century" w:hAnsi="Century"/>
                              </w:rPr>
                            </w:pP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3F384429" id="_x0000_s1027" type="#_x0000_t202" style="position:absolute;left:0;text-align:left;margin-left:-8.5pt;margin-top:17.5pt;width:468.35pt;height:128.5pt;z-index:-25165619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" fillcolor="#f2f2f2 [3052]">
                <v:textbox>
                  <w:txbxContent>
                    <w:p w14:paraId="52906970" w14:textId="23657330" w:rsidR="009827E0" w:rsidRPr="001E626D" w:rsidRDefault="009827E0" w:rsidP="009827E0">
                      <w:pPr>
                        <w:jc w:val="center"/>
                        <w:rPr>
                          <w:rFonts w:ascii="Century" w:hAnsi="Century"/>
                          <w:sz w:val="28"/>
                        </w:rPr>
                      </w:pPr>
                      <w:r w:rsidRPr="001E626D">
                        <w:rPr>
                          <w:rFonts w:ascii="Century" w:hAnsi="Century"/>
                          <w:sz w:val="28"/>
                        </w:rPr>
                        <w:t xml:space="preserve">ENTRY FEE: </w:t>
                      </w:r>
                      <w:r w:rsidR="00D26141" w:rsidRPr="001E626D">
                        <w:rPr>
                          <w:rFonts w:ascii="Century" w:hAnsi="Century"/>
                          <w:sz w:val="28"/>
                        </w:rPr>
                        <w:t>$30</w:t>
                      </w:r>
                      <w:r w:rsidRPr="001E626D">
                        <w:rPr>
                          <w:rFonts w:ascii="Century" w:hAnsi="Century"/>
                          <w:sz w:val="28"/>
                        </w:rPr>
                        <w:tab/>
                        <w:t xml:space="preserve">DUE: </w:t>
                      </w:r>
                      <w:r w:rsidR="00D26141" w:rsidRPr="001E626D">
                        <w:rPr>
                          <w:rFonts w:ascii="Century" w:hAnsi="Century"/>
                          <w:sz w:val="28"/>
                        </w:rPr>
                        <w:t>1</w:t>
                      </w:r>
                      <w:r w:rsidR="00474F19">
                        <w:rPr>
                          <w:rFonts w:ascii="Century" w:hAnsi="Century"/>
                          <w:sz w:val="28"/>
                        </w:rPr>
                        <w:t>7</w:t>
                      </w:r>
                      <w:r w:rsidRPr="001E626D">
                        <w:rPr>
                          <w:rFonts w:ascii="Century" w:hAnsi="Century"/>
                          <w:sz w:val="28"/>
                          <w:vertAlign w:val="superscript"/>
                        </w:rPr>
                        <w:t>th</w:t>
                      </w:r>
                      <w:r w:rsidRPr="001E626D">
                        <w:rPr>
                          <w:rFonts w:ascii="Century" w:hAnsi="Century"/>
                          <w:sz w:val="28"/>
                        </w:rPr>
                        <w:t xml:space="preserve"> April 2019</w:t>
                      </w:r>
                    </w:p>
                    <w:p w14:paraId="2323145B" w14:textId="58D90BCF" w:rsidR="009827E0" w:rsidRDefault="009827E0" w:rsidP="009827E0">
                      <w:pPr>
                        <w:jc w:val="center"/>
                        <w:rPr>
                          <w:rFonts w:ascii="Century" w:hAnsi="Century"/>
                          <w:sz w:val="28"/>
                        </w:rPr>
                      </w:pPr>
                      <w:r w:rsidRPr="001E626D">
                        <w:rPr>
                          <w:rFonts w:ascii="Century" w:hAnsi="Century"/>
                          <w:sz w:val="28"/>
                        </w:rPr>
                        <w:t>ENTRY FEES COVER MARKETING, VENUE HIRE</w:t>
                      </w:r>
                      <w:r w:rsidR="001E626D">
                        <w:rPr>
                          <w:rFonts w:ascii="Century" w:hAnsi="Century"/>
                          <w:sz w:val="28"/>
                        </w:rPr>
                        <w:t>, A COMMEMORATIVE BOOKLET</w:t>
                      </w:r>
                      <w:r w:rsidR="00D7283D" w:rsidRPr="001E626D">
                        <w:rPr>
                          <w:rFonts w:ascii="Century" w:hAnsi="Century"/>
                          <w:sz w:val="28"/>
                        </w:rPr>
                        <w:t xml:space="preserve"> &amp; ASSOCIATED EVENT COSTS</w:t>
                      </w:r>
                    </w:p>
                    <w:p w14:paraId="19A6EC47" w14:textId="182D1628" w:rsidR="00935082" w:rsidRPr="00935082" w:rsidRDefault="00935082" w:rsidP="009827E0">
                      <w:pPr>
                        <w:jc w:val="center"/>
                        <w:rPr>
                          <w:rFonts w:ascii="Century" w:hAnsi="Century"/>
                          <w:color w:val="FF0000"/>
                          <w:sz w:val="28"/>
                        </w:rPr>
                      </w:pPr>
                      <w:r w:rsidRPr="00935082">
                        <w:rPr>
                          <w:rFonts w:ascii="Century" w:hAnsi="Century"/>
                          <w:color w:val="FF0000"/>
                          <w:sz w:val="28"/>
                        </w:rPr>
                        <w:t xml:space="preserve">Once your entry form has been submitted and reviewed, you will be emailed </w:t>
                      </w:r>
                      <w:r>
                        <w:rPr>
                          <w:rFonts w:ascii="Century" w:hAnsi="Century"/>
                          <w:color w:val="FF0000"/>
                          <w:sz w:val="28"/>
                        </w:rPr>
                        <w:t>the</w:t>
                      </w:r>
                      <w:r w:rsidRPr="00935082">
                        <w:rPr>
                          <w:rFonts w:ascii="Century" w:hAnsi="Century"/>
                          <w:color w:val="FF0000"/>
                          <w:sz w:val="28"/>
                        </w:rPr>
                        <w:t xml:space="preserve"> account details </w:t>
                      </w:r>
                      <w:r>
                        <w:rPr>
                          <w:rFonts w:ascii="Century" w:hAnsi="Century"/>
                          <w:color w:val="FF0000"/>
                          <w:sz w:val="28"/>
                        </w:rPr>
                        <w:t>for paying</w:t>
                      </w:r>
                      <w:r w:rsidRPr="00935082">
                        <w:rPr>
                          <w:rFonts w:ascii="Century" w:hAnsi="Century"/>
                          <w:color w:val="FF0000"/>
                          <w:sz w:val="28"/>
                        </w:rPr>
                        <w:t xml:space="preserve"> your entry fee</w:t>
                      </w:r>
                    </w:p>
                    <w:p w14:paraId="13D0A208" w14:textId="77777777" w:rsidR="009827E0" w:rsidRPr="009903F5" w:rsidRDefault="009827E0" w:rsidP="006E149F">
                      <w:pPr>
                        <w:jc w:val="center"/>
                        <w:rPr>
                          <w:rFonts w:ascii="Century" w:hAnsi="Century"/>
                        </w:rPr>
                      </w:pPr>
                    </w:p>
                  </w:txbxContent>
                </v:textbox>
                <w10:wrap type="square"/>
              </v:shape>
            </w:pict>
          </mc:Fallback>
        </mc:AlternateContent>
      </w:r>
    </w:p>
    <w:p w14:paraId="08955E84" w14:textId="77777777" w:rsidR="001E626D" w:rsidRDefault="001E626D" w:rsidP="007113EE">
      <w:pPr>
        <w:spacing w:line="240" w:lineRule="auto"/>
        <w:rPr>
          <w:rFonts w:ascii="Century" w:hAnsi="Century"/>
          <w:sz w:val="24"/>
        </w:rPr>
      </w:pPr>
    </w:p>
    <w:p w14:paraId="231DF195" w14:textId="6CA171BD" w:rsidR="007113EE" w:rsidRPr="00C6428B" w:rsidRDefault="00C6428B" w:rsidP="007113EE">
      <w:pPr>
        <w:spacing w:line="240" w:lineRule="auto"/>
        <w:rPr>
          <w:rFonts w:ascii="Century" w:hAnsi="Century"/>
          <w:sz w:val="24"/>
        </w:rPr>
      </w:pPr>
      <w:r w:rsidRPr="00C6428B">
        <w:rPr>
          <w:rFonts w:ascii="Century" w:hAnsi="Century"/>
          <w:sz w:val="24"/>
        </w:rPr>
        <w:t xml:space="preserve">We are committed to </w:t>
      </w:r>
      <w:r w:rsidR="007113EE" w:rsidRPr="00C6428B">
        <w:rPr>
          <w:rFonts w:ascii="Century" w:hAnsi="Century"/>
          <w:sz w:val="24"/>
        </w:rPr>
        <w:t>making this exhibition accessible to all members of the sex worker community</w:t>
      </w:r>
      <w:r w:rsidRPr="00C6428B">
        <w:rPr>
          <w:rFonts w:ascii="Century" w:hAnsi="Century"/>
          <w:sz w:val="24"/>
        </w:rPr>
        <w:t>, therefore, if you are unable to cover the entry cost, or are unable to cover the postage cost of your artwork to Wellington, funds will be raised to help you.</w:t>
      </w:r>
      <w:r w:rsidR="00655A57">
        <w:rPr>
          <w:rFonts w:ascii="Century" w:hAnsi="Century"/>
          <w:sz w:val="24"/>
        </w:rPr>
        <w:t xml:space="preserve"> </w:t>
      </w:r>
      <w:r w:rsidR="00655A57" w:rsidRPr="00655A57">
        <w:rPr>
          <w:rFonts w:ascii="Century" w:hAnsi="Century"/>
          <w:i/>
          <w:sz w:val="24"/>
        </w:rPr>
        <w:t>Keen to help? Please tick box 3 or 4</w:t>
      </w:r>
    </w:p>
    <w:p w14:paraId="4EC996ED" w14:textId="0229BB18" w:rsidR="00C6428B" w:rsidRPr="00C6428B" w:rsidRDefault="00C6428B" w:rsidP="00C6428B">
      <w:pPr>
        <w:pStyle w:val="ListParagraph"/>
        <w:numPr>
          <w:ilvl w:val="0"/>
          <w:numId w:val="4"/>
        </w:numPr>
        <w:spacing w:line="240" w:lineRule="auto"/>
        <w:rPr>
          <w:rFonts w:ascii="Century" w:hAnsi="Century"/>
          <w:sz w:val="24"/>
        </w:rPr>
      </w:pPr>
      <w:r w:rsidRPr="00C6428B">
        <w:rPr>
          <w:rFonts w:ascii="Century" w:hAnsi="Century"/>
          <w:sz w:val="24"/>
        </w:rPr>
        <w:t>I would like to apply for assistance with the entry fee of $</w:t>
      </w:r>
      <w:r w:rsidR="00D26141">
        <w:rPr>
          <w:rFonts w:ascii="Century" w:hAnsi="Century"/>
          <w:sz w:val="24"/>
        </w:rPr>
        <w:t>30</w:t>
      </w:r>
    </w:p>
    <w:p w14:paraId="26AFEBF9" w14:textId="77777777" w:rsidR="00C6428B" w:rsidRPr="00C6428B" w:rsidRDefault="00C6428B" w:rsidP="00C6428B">
      <w:pPr>
        <w:pStyle w:val="ListParagraph"/>
        <w:spacing w:line="240" w:lineRule="auto"/>
        <w:rPr>
          <w:rFonts w:ascii="Century" w:hAnsi="Century"/>
          <w:sz w:val="24"/>
        </w:rPr>
      </w:pPr>
    </w:p>
    <w:p w14:paraId="45FC7C2F" w14:textId="77777777" w:rsidR="00C6428B" w:rsidRDefault="00C6428B" w:rsidP="00C6428B">
      <w:pPr>
        <w:pStyle w:val="ListParagraph"/>
        <w:numPr>
          <w:ilvl w:val="0"/>
          <w:numId w:val="4"/>
        </w:numPr>
        <w:spacing w:line="240" w:lineRule="auto"/>
        <w:rPr>
          <w:rFonts w:ascii="Century" w:hAnsi="Century"/>
          <w:sz w:val="24"/>
        </w:rPr>
      </w:pPr>
      <w:r w:rsidRPr="00C6428B">
        <w:rPr>
          <w:rFonts w:ascii="Century" w:hAnsi="Century"/>
          <w:sz w:val="24"/>
        </w:rPr>
        <w:t>I would like to apply for postage assistance</w:t>
      </w:r>
    </w:p>
    <w:p w14:paraId="0234F0EB" w14:textId="77777777" w:rsidR="00655A57" w:rsidRPr="00655A57" w:rsidRDefault="00655A57" w:rsidP="00655A57">
      <w:pPr>
        <w:pStyle w:val="ListParagraph"/>
        <w:rPr>
          <w:rFonts w:ascii="Century" w:hAnsi="Century"/>
          <w:sz w:val="24"/>
        </w:rPr>
      </w:pPr>
    </w:p>
    <w:p w14:paraId="440B12AE" w14:textId="77777777" w:rsidR="00655A57" w:rsidRPr="00655A57" w:rsidRDefault="00655A57" w:rsidP="00C6428B">
      <w:pPr>
        <w:pStyle w:val="ListParagraph"/>
        <w:numPr>
          <w:ilvl w:val="0"/>
          <w:numId w:val="4"/>
        </w:numPr>
        <w:spacing w:line="240" w:lineRule="auto"/>
        <w:rPr>
          <w:rFonts w:ascii="Century" w:hAnsi="Century"/>
          <w:i/>
          <w:sz w:val="24"/>
        </w:rPr>
      </w:pPr>
      <w:r w:rsidRPr="00655A57">
        <w:rPr>
          <w:rFonts w:ascii="Century" w:hAnsi="Century"/>
          <w:i/>
          <w:sz w:val="24"/>
        </w:rPr>
        <w:t>I am willing to HELP another person with their entry fee</w:t>
      </w:r>
    </w:p>
    <w:p w14:paraId="77D8769A" w14:textId="77777777" w:rsidR="00655A57" w:rsidRPr="00655A57" w:rsidRDefault="00655A57" w:rsidP="00655A57">
      <w:pPr>
        <w:pStyle w:val="ListParagraph"/>
        <w:rPr>
          <w:rFonts w:ascii="Century" w:hAnsi="Century"/>
          <w:i/>
          <w:sz w:val="24"/>
        </w:rPr>
      </w:pPr>
    </w:p>
    <w:p w14:paraId="464AD72C" w14:textId="14B7BEEC" w:rsidR="00655A57" w:rsidRDefault="00655A57" w:rsidP="00C6428B">
      <w:pPr>
        <w:pStyle w:val="ListParagraph"/>
        <w:numPr>
          <w:ilvl w:val="0"/>
          <w:numId w:val="4"/>
        </w:numPr>
        <w:spacing w:line="240" w:lineRule="auto"/>
        <w:rPr>
          <w:rFonts w:ascii="Century" w:hAnsi="Century"/>
          <w:i/>
          <w:sz w:val="24"/>
        </w:rPr>
      </w:pPr>
      <w:r w:rsidRPr="00655A57">
        <w:rPr>
          <w:rFonts w:ascii="Century" w:hAnsi="Century"/>
          <w:i/>
          <w:sz w:val="24"/>
        </w:rPr>
        <w:t>I am willing to HELP another person with postage costs</w:t>
      </w:r>
    </w:p>
    <w:p w14:paraId="4B3988B0" w14:textId="77777777" w:rsidR="00935082" w:rsidRPr="00935082" w:rsidRDefault="00935082" w:rsidP="00935082">
      <w:pPr>
        <w:pStyle w:val="ListParagraph"/>
        <w:rPr>
          <w:rFonts w:ascii="Century" w:hAnsi="Century"/>
          <w:i/>
          <w:sz w:val="24"/>
        </w:rPr>
      </w:pPr>
    </w:p>
    <w:p w14:paraId="0D655863" w14:textId="77777777" w:rsidR="00935082" w:rsidRDefault="00935082" w:rsidP="00935082">
      <w:pPr>
        <w:pStyle w:val="ListParagraph"/>
        <w:spacing w:line="240" w:lineRule="auto"/>
        <w:rPr>
          <w:rFonts w:ascii="Calibri" w:hAnsi="Calibri"/>
          <w:sz w:val="32"/>
        </w:rPr>
      </w:pPr>
    </w:p>
    <w:p w14:paraId="42EA3B79" w14:textId="77777777" w:rsidR="00935082" w:rsidRDefault="00935082" w:rsidP="00935082">
      <w:pPr>
        <w:pStyle w:val="ListParagraph"/>
        <w:spacing w:line="240" w:lineRule="auto"/>
        <w:rPr>
          <w:rFonts w:ascii="Calibri" w:hAnsi="Calibri"/>
          <w:sz w:val="32"/>
        </w:rPr>
      </w:pPr>
    </w:p>
    <w:p w14:paraId="682414A9" w14:textId="117F9E41" w:rsidR="00935082" w:rsidRPr="00AF67F6" w:rsidRDefault="00935082" w:rsidP="00AF67F6">
      <w:pPr>
        <w:pStyle w:val="ListParagraph"/>
        <w:numPr>
          <w:ilvl w:val="0"/>
          <w:numId w:val="6"/>
        </w:numPr>
        <w:spacing w:line="240" w:lineRule="auto"/>
        <w:jc w:val="center"/>
        <w:rPr>
          <w:rFonts w:ascii="Panama Light" w:hAnsi="Panama Light"/>
          <w:sz w:val="32"/>
        </w:rPr>
      </w:pPr>
      <w:r w:rsidRPr="00AF67F6">
        <w:rPr>
          <w:rFonts w:ascii="Panama Light" w:hAnsi="Panama Light"/>
          <w:sz w:val="32"/>
        </w:rPr>
        <w:t>Your Artwork</w:t>
      </w:r>
    </w:p>
    <w:p w14:paraId="402D9C1C" w14:textId="77777777" w:rsidR="006E149F" w:rsidRPr="00C6428B" w:rsidRDefault="00C6428B" w:rsidP="00935082">
      <w:pPr>
        <w:spacing w:line="240" w:lineRule="auto"/>
        <w:rPr>
          <w:rFonts w:ascii="Century" w:hAnsi="Century"/>
          <w:sz w:val="24"/>
        </w:rPr>
      </w:pPr>
      <w:r w:rsidRPr="00C6428B">
        <w:rPr>
          <w:rFonts w:ascii="Century" w:hAnsi="Century"/>
          <w:sz w:val="24"/>
        </w:rPr>
        <w:t>To</w:t>
      </w:r>
      <w:r w:rsidR="006E149F" w:rsidRPr="00C6428B">
        <w:rPr>
          <w:rFonts w:ascii="Century" w:hAnsi="Century"/>
          <w:sz w:val="24"/>
        </w:rPr>
        <w:t xml:space="preserve"> gauge the space required for all works a brief description of your work, which medium (paint, photography etc) and the size in cm is required. For those wishing to perform live, please note in the ‘size’ column how much floor space you require</w:t>
      </w:r>
      <w:r w:rsidR="00032306">
        <w:rPr>
          <w:rFonts w:ascii="Century" w:hAnsi="Century"/>
          <w:sz w:val="24"/>
        </w:rPr>
        <w:t xml:space="preserve"> and length of performance.</w:t>
      </w:r>
    </w:p>
    <w:p w14:paraId="30CAB1F1" w14:textId="75BD728D" w:rsidR="006E149F" w:rsidRDefault="006E149F" w:rsidP="00935082">
      <w:pPr>
        <w:spacing w:line="240" w:lineRule="auto"/>
        <w:rPr>
          <w:rFonts w:ascii="Century" w:hAnsi="Century"/>
          <w:sz w:val="24"/>
        </w:rPr>
      </w:pPr>
      <w:r w:rsidRPr="00C6428B">
        <w:rPr>
          <w:rFonts w:ascii="Century" w:hAnsi="Century"/>
          <w:sz w:val="24"/>
        </w:rPr>
        <w:t>It</w:t>
      </w:r>
      <w:r w:rsidR="009827E0" w:rsidRPr="00C6428B">
        <w:rPr>
          <w:rFonts w:ascii="Century" w:hAnsi="Century"/>
          <w:sz w:val="24"/>
        </w:rPr>
        <w:t>’</w:t>
      </w:r>
      <w:r w:rsidRPr="00C6428B">
        <w:rPr>
          <w:rFonts w:ascii="Century" w:hAnsi="Century"/>
          <w:sz w:val="24"/>
        </w:rPr>
        <w:t>s understandable that plans change slightly, maybe you’ve changed medium, or the size is slightly different 40cmx40cm instead of the original 30x30cm, that’s ok, we just need a rough idea.</w:t>
      </w:r>
    </w:p>
    <w:p w14:paraId="7FE08E1E" w14:textId="256DB6F4" w:rsidR="00714AA5" w:rsidRPr="00C6428B" w:rsidRDefault="00714AA5" w:rsidP="00935082">
      <w:pPr>
        <w:spacing w:line="240" w:lineRule="auto"/>
        <w:rPr>
          <w:rFonts w:ascii="Century" w:hAnsi="Century"/>
          <w:sz w:val="24"/>
        </w:rPr>
      </w:pPr>
      <w:r>
        <w:rPr>
          <w:rFonts w:ascii="Century" w:hAnsi="Century"/>
          <w:sz w:val="24"/>
        </w:rPr>
        <w:t>For “DATE” if you’re work was NOT created specifically for this event, please note the month/year it was created. Please only submit work created within this last year to stay current.</w:t>
      </w:r>
    </w:p>
    <w:p w14:paraId="122C61D4" w14:textId="3CC85976" w:rsidR="008E6964" w:rsidRDefault="00C6428B" w:rsidP="00935082">
      <w:pPr>
        <w:spacing w:line="240" w:lineRule="auto"/>
        <w:rPr>
          <w:rFonts w:ascii="Century" w:hAnsi="Century"/>
          <w:sz w:val="24"/>
        </w:rPr>
      </w:pPr>
      <w:r>
        <w:rPr>
          <w:rFonts w:ascii="Century" w:hAnsi="Century"/>
          <w:sz w:val="24"/>
        </w:rPr>
        <w:t>To</w:t>
      </w:r>
      <w:r w:rsidR="006E149F" w:rsidRPr="00C6428B">
        <w:rPr>
          <w:rFonts w:ascii="Century" w:hAnsi="Century"/>
          <w:sz w:val="24"/>
        </w:rPr>
        <w:t xml:space="preserve"> showcase everyone, we ask that a maximum of 3 works is entered</w:t>
      </w:r>
      <w:r w:rsidR="00474F19">
        <w:rPr>
          <w:rFonts w:ascii="Century" w:hAnsi="Century"/>
          <w:sz w:val="24"/>
        </w:rPr>
        <w:t>. If you</w:t>
      </w:r>
      <w:r w:rsidR="00FE6763">
        <w:rPr>
          <w:rFonts w:ascii="Century" w:hAnsi="Century"/>
          <w:sz w:val="24"/>
        </w:rPr>
        <w:t>r</w:t>
      </w:r>
      <w:bookmarkStart w:id="0" w:name="_GoBack"/>
      <w:bookmarkEnd w:id="0"/>
      <w:r w:rsidR="00474F19">
        <w:rPr>
          <w:rFonts w:ascii="Century" w:hAnsi="Century"/>
          <w:sz w:val="24"/>
        </w:rPr>
        <w:t xml:space="preserve"> artwork is </w:t>
      </w:r>
      <w:proofErr w:type="gramStart"/>
      <w:r w:rsidR="00474F19">
        <w:rPr>
          <w:rFonts w:ascii="Century" w:hAnsi="Century"/>
          <w:sz w:val="24"/>
        </w:rPr>
        <w:t>LARGE</w:t>
      </w:r>
      <w:proofErr w:type="gramEnd"/>
      <w:r w:rsidR="00474F19">
        <w:rPr>
          <w:rFonts w:ascii="Century" w:hAnsi="Century"/>
          <w:sz w:val="24"/>
        </w:rPr>
        <w:t xml:space="preserve"> please consider only entering 1 complete work</w:t>
      </w:r>
    </w:p>
    <w:p w14:paraId="6B19473C" w14:textId="10F412B1" w:rsidR="006E149F" w:rsidRDefault="006E149F" w:rsidP="00935082">
      <w:pPr>
        <w:spacing w:line="240" w:lineRule="auto"/>
        <w:rPr>
          <w:rFonts w:ascii="Century" w:hAnsi="Century"/>
          <w:b/>
          <w:sz w:val="24"/>
        </w:rPr>
      </w:pPr>
      <w:r w:rsidRPr="00C6428B">
        <w:rPr>
          <w:rFonts w:ascii="Century" w:hAnsi="Century"/>
          <w:sz w:val="24"/>
        </w:rPr>
        <w:br/>
        <w:t xml:space="preserve">Any questions? </w:t>
      </w:r>
      <w:r w:rsidRPr="00C6428B">
        <w:rPr>
          <w:rFonts w:ascii="Century" w:hAnsi="Century"/>
          <w:b/>
          <w:sz w:val="24"/>
        </w:rPr>
        <w:t xml:space="preserve">Email </w:t>
      </w:r>
      <w:hyperlink r:id="rId7" w:history="1">
        <w:r w:rsidR="008E6964" w:rsidRPr="008B32FE">
          <w:rPr>
            <w:rStyle w:val="Hyperlink"/>
            <w:rFonts w:ascii="Century" w:hAnsi="Century"/>
            <w:b/>
            <w:sz w:val="24"/>
          </w:rPr>
          <w:t>gigglyjordan@gmail.com</w:t>
        </w:r>
      </w:hyperlink>
    </w:p>
    <w:p w14:paraId="76A5074F" w14:textId="77777777" w:rsidR="00AF67F6" w:rsidRDefault="00AF67F6" w:rsidP="00AF67F6">
      <w:pPr>
        <w:pStyle w:val="ListParagraph"/>
        <w:numPr>
          <w:ilvl w:val="0"/>
          <w:numId w:val="7"/>
        </w:numPr>
        <w:spacing w:line="240" w:lineRule="auto"/>
        <w:rPr>
          <w:rFonts w:ascii="Century" w:hAnsi="Century"/>
        </w:rPr>
      </w:pPr>
      <w:r w:rsidRPr="00AF67F6">
        <w:rPr>
          <w:rFonts w:ascii="Century" w:hAnsi="Century"/>
        </w:rPr>
        <w:lastRenderedPageBreak/>
        <w:t xml:space="preserve">Topic – what does your artwork talk about? E.g. everyday life, stigma, etc </w:t>
      </w:r>
    </w:p>
    <w:p w14:paraId="0F33A153" w14:textId="77777777" w:rsidR="00AF67F6" w:rsidRDefault="00AF67F6" w:rsidP="00AF67F6">
      <w:pPr>
        <w:pStyle w:val="ListParagraph"/>
        <w:numPr>
          <w:ilvl w:val="0"/>
          <w:numId w:val="7"/>
        </w:numPr>
        <w:spacing w:line="240" w:lineRule="auto"/>
        <w:rPr>
          <w:rFonts w:ascii="Century" w:hAnsi="Century"/>
        </w:rPr>
      </w:pPr>
      <w:r w:rsidRPr="00AF67F6">
        <w:rPr>
          <w:rFonts w:ascii="Century" w:hAnsi="Century"/>
        </w:rPr>
        <w:t>Brief Description – is your artwork a sculpture? 2 canvases side by side?</w:t>
      </w:r>
    </w:p>
    <w:p w14:paraId="3ED48AA0" w14:textId="77777777" w:rsidR="00AF67F6" w:rsidRDefault="00AF67F6" w:rsidP="00AF67F6">
      <w:pPr>
        <w:pStyle w:val="ListParagraph"/>
        <w:numPr>
          <w:ilvl w:val="0"/>
          <w:numId w:val="7"/>
        </w:numPr>
        <w:spacing w:line="240" w:lineRule="auto"/>
        <w:rPr>
          <w:rFonts w:ascii="Century" w:hAnsi="Century"/>
        </w:rPr>
      </w:pPr>
      <w:r w:rsidRPr="00AF67F6">
        <w:rPr>
          <w:rFonts w:ascii="Century" w:hAnsi="Century"/>
        </w:rPr>
        <w:t>Medium – paint, pencil, clay? Etc</w:t>
      </w:r>
    </w:p>
    <w:p w14:paraId="2EE9BD8F" w14:textId="77777777" w:rsidR="00AF67F6" w:rsidRDefault="00AF67F6" w:rsidP="00AF67F6">
      <w:pPr>
        <w:pStyle w:val="ListParagraph"/>
        <w:numPr>
          <w:ilvl w:val="0"/>
          <w:numId w:val="7"/>
        </w:numPr>
        <w:spacing w:line="240" w:lineRule="auto"/>
        <w:rPr>
          <w:rFonts w:ascii="Century" w:hAnsi="Century"/>
        </w:rPr>
      </w:pPr>
      <w:r w:rsidRPr="00AF67F6">
        <w:rPr>
          <w:rFonts w:ascii="Century" w:hAnsi="Century"/>
        </w:rPr>
        <w:t>Size – how big roughly in cm, how much space will your work need?</w:t>
      </w:r>
    </w:p>
    <w:p w14:paraId="541BCA43" w14:textId="24676DBD" w:rsidR="00AF67F6" w:rsidRPr="00AF67F6" w:rsidRDefault="00AF67F6" w:rsidP="00AF67F6">
      <w:pPr>
        <w:pStyle w:val="ListParagraph"/>
        <w:numPr>
          <w:ilvl w:val="0"/>
          <w:numId w:val="7"/>
        </w:numPr>
        <w:spacing w:line="240" w:lineRule="auto"/>
        <w:rPr>
          <w:rFonts w:ascii="Century" w:hAnsi="Century"/>
        </w:rPr>
      </w:pPr>
      <w:r w:rsidRPr="00AF67F6">
        <w:rPr>
          <w:rFonts w:ascii="Century" w:hAnsi="Century"/>
        </w:rPr>
        <w:t>Date – leave blank if your work has been created specifically for this exhibition</w:t>
      </w:r>
    </w:p>
    <w:tbl>
      <w:tblPr>
        <w:tblStyle w:val="TableGrid"/>
        <w:tblW w:w="0" w:type="auto"/>
        <w:tblLook w:val="04A0" w:firstRow="1" w:lastRow="0" w:firstColumn="1" w:lastColumn="0" w:noHBand="0" w:noVBand="1"/>
      </w:tblPr>
      <w:tblGrid>
        <w:gridCol w:w="421"/>
        <w:gridCol w:w="2409"/>
        <w:gridCol w:w="3402"/>
        <w:gridCol w:w="2784"/>
      </w:tblGrid>
      <w:tr w:rsidR="008E6964" w14:paraId="662E281C" w14:textId="77777777" w:rsidTr="00935082">
        <w:trPr>
          <w:trHeight w:val="1361"/>
        </w:trPr>
        <w:tc>
          <w:tcPr>
            <w:tcW w:w="421" w:type="dxa"/>
            <w:vMerge w:val="restart"/>
          </w:tcPr>
          <w:p w14:paraId="2EBA005A" w14:textId="74891839" w:rsidR="008E6964" w:rsidRPr="008E6964" w:rsidRDefault="00935082" w:rsidP="008E6964">
            <w:pPr>
              <w:rPr>
                <w:rFonts w:ascii="Panama Light" w:hAnsi="Panama Light"/>
                <w:b/>
                <w:sz w:val="24"/>
              </w:rPr>
            </w:pPr>
            <w:r>
              <w:rPr>
                <w:rFonts w:ascii="Panama Light" w:hAnsi="Panama Light"/>
                <w:b/>
                <w:sz w:val="24"/>
              </w:rPr>
              <w:t>1</w:t>
            </w:r>
            <w:r w:rsidR="008E6964" w:rsidRPr="008E6964">
              <w:rPr>
                <w:rFonts w:ascii="Panama Light" w:hAnsi="Panama Light"/>
                <w:b/>
                <w:sz w:val="24"/>
              </w:rPr>
              <w:t>.</w:t>
            </w:r>
          </w:p>
        </w:tc>
        <w:tc>
          <w:tcPr>
            <w:tcW w:w="2409" w:type="dxa"/>
            <w:vMerge w:val="restart"/>
          </w:tcPr>
          <w:p w14:paraId="30AC520A" w14:textId="68330F7B" w:rsidR="008E6964" w:rsidRPr="008E6964" w:rsidRDefault="00AF67F6" w:rsidP="008E6964">
            <w:pPr>
              <w:rPr>
                <w:rFonts w:ascii="Panama Light" w:hAnsi="Panama Light"/>
                <w:b/>
                <w:sz w:val="24"/>
              </w:rPr>
            </w:pPr>
            <w:r>
              <w:rPr>
                <w:rFonts w:ascii="Panama Light" w:hAnsi="Panama Light"/>
                <w:b/>
                <w:sz w:val="24"/>
              </w:rPr>
              <w:t>topic</w:t>
            </w:r>
          </w:p>
        </w:tc>
        <w:tc>
          <w:tcPr>
            <w:tcW w:w="3402" w:type="dxa"/>
            <w:vMerge w:val="restart"/>
          </w:tcPr>
          <w:p w14:paraId="5DD41F33" w14:textId="0FE195D2" w:rsidR="008E6964" w:rsidRPr="008E6964" w:rsidRDefault="008E6964" w:rsidP="008E6964">
            <w:pPr>
              <w:rPr>
                <w:rFonts w:ascii="Panama Light" w:hAnsi="Panama Light"/>
                <w:b/>
                <w:sz w:val="24"/>
              </w:rPr>
            </w:pPr>
            <w:r w:rsidRPr="008E6964">
              <w:rPr>
                <w:rFonts w:ascii="Panama Light" w:hAnsi="Panama Light"/>
                <w:b/>
                <w:sz w:val="24"/>
              </w:rPr>
              <w:t>Brief Description</w:t>
            </w:r>
          </w:p>
        </w:tc>
        <w:tc>
          <w:tcPr>
            <w:tcW w:w="2784" w:type="dxa"/>
          </w:tcPr>
          <w:p w14:paraId="2DBDD200" w14:textId="70D1D45C" w:rsidR="008E6964" w:rsidRPr="008E6964" w:rsidRDefault="008E6964" w:rsidP="008E6964">
            <w:pPr>
              <w:rPr>
                <w:rFonts w:ascii="Panama Light" w:hAnsi="Panama Light"/>
                <w:b/>
                <w:sz w:val="24"/>
              </w:rPr>
            </w:pPr>
            <w:r w:rsidRPr="008E6964">
              <w:rPr>
                <w:rFonts w:ascii="Panama Light" w:hAnsi="Panama Light"/>
                <w:b/>
                <w:sz w:val="24"/>
              </w:rPr>
              <w:t>Medium:</w:t>
            </w:r>
          </w:p>
        </w:tc>
      </w:tr>
      <w:tr w:rsidR="008E6964" w14:paraId="6A4BECB6" w14:textId="77777777" w:rsidTr="00935082">
        <w:trPr>
          <w:trHeight w:val="1361"/>
        </w:trPr>
        <w:tc>
          <w:tcPr>
            <w:tcW w:w="421" w:type="dxa"/>
            <w:vMerge/>
          </w:tcPr>
          <w:p w14:paraId="13C59969" w14:textId="28E17D9C" w:rsidR="008E6964" w:rsidRPr="008E6964" w:rsidRDefault="008E6964" w:rsidP="008E6964">
            <w:pPr>
              <w:rPr>
                <w:rFonts w:ascii="Panama Light" w:hAnsi="Panama Light"/>
                <w:b/>
                <w:sz w:val="24"/>
              </w:rPr>
            </w:pPr>
          </w:p>
        </w:tc>
        <w:tc>
          <w:tcPr>
            <w:tcW w:w="2409" w:type="dxa"/>
            <w:vMerge/>
          </w:tcPr>
          <w:p w14:paraId="1E9AFF74" w14:textId="77777777" w:rsidR="008E6964" w:rsidRPr="008E6964" w:rsidRDefault="008E6964" w:rsidP="008E6964">
            <w:pPr>
              <w:rPr>
                <w:rFonts w:ascii="Panama Light" w:hAnsi="Panama Light"/>
                <w:b/>
                <w:sz w:val="24"/>
              </w:rPr>
            </w:pPr>
          </w:p>
        </w:tc>
        <w:tc>
          <w:tcPr>
            <w:tcW w:w="3402" w:type="dxa"/>
            <w:vMerge/>
          </w:tcPr>
          <w:p w14:paraId="3B46C25C" w14:textId="77777777" w:rsidR="008E6964" w:rsidRPr="008E6964" w:rsidRDefault="008E6964" w:rsidP="008E6964">
            <w:pPr>
              <w:rPr>
                <w:rFonts w:ascii="Panama Light" w:hAnsi="Panama Light"/>
                <w:b/>
                <w:sz w:val="24"/>
              </w:rPr>
            </w:pPr>
          </w:p>
        </w:tc>
        <w:tc>
          <w:tcPr>
            <w:tcW w:w="2784" w:type="dxa"/>
          </w:tcPr>
          <w:p w14:paraId="249B0643" w14:textId="7890DC9E" w:rsidR="008E6964" w:rsidRPr="008E6964" w:rsidRDefault="008E6964" w:rsidP="008E6964">
            <w:pPr>
              <w:rPr>
                <w:rFonts w:ascii="Panama Light" w:hAnsi="Panama Light"/>
                <w:b/>
                <w:sz w:val="24"/>
              </w:rPr>
            </w:pPr>
            <w:r w:rsidRPr="008E6964">
              <w:rPr>
                <w:rFonts w:ascii="Panama Light" w:hAnsi="Panama Light"/>
                <w:b/>
                <w:sz w:val="24"/>
              </w:rPr>
              <w:t>Size:</w:t>
            </w:r>
          </w:p>
        </w:tc>
      </w:tr>
      <w:tr w:rsidR="008E6964" w14:paraId="32F24E43" w14:textId="77777777" w:rsidTr="00935082">
        <w:trPr>
          <w:trHeight w:val="1361"/>
        </w:trPr>
        <w:tc>
          <w:tcPr>
            <w:tcW w:w="421" w:type="dxa"/>
            <w:vMerge/>
          </w:tcPr>
          <w:p w14:paraId="7DC5010B" w14:textId="77777777" w:rsidR="008E6964" w:rsidRPr="008E6964" w:rsidRDefault="008E6964" w:rsidP="008E6964">
            <w:pPr>
              <w:rPr>
                <w:rFonts w:ascii="Panama Light" w:hAnsi="Panama Light"/>
                <w:b/>
                <w:sz w:val="24"/>
              </w:rPr>
            </w:pPr>
          </w:p>
        </w:tc>
        <w:tc>
          <w:tcPr>
            <w:tcW w:w="2409" w:type="dxa"/>
            <w:vMerge/>
          </w:tcPr>
          <w:p w14:paraId="09C5F7AA" w14:textId="77777777" w:rsidR="008E6964" w:rsidRPr="008E6964" w:rsidRDefault="008E6964" w:rsidP="008E6964">
            <w:pPr>
              <w:rPr>
                <w:rFonts w:ascii="Panama Light" w:hAnsi="Panama Light"/>
                <w:b/>
                <w:sz w:val="24"/>
              </w:rPr>
            </w:pPr>
          </w:p>
        </w:tc>
        <w:tc>
          <w:tcPr>
            <w:tcW w:w="3402" w:type="dxa"/>
            <w:vMerge/>
          </w:tcPr>
          <w:p w14:paraId="0ABAE132" w14:textId="77777777" w:rsidR="008E6964" w:rsidRPr="008E6964" w:rsidRDefault="008E6964" w:rsidP="008E6964">
            <w:pPr>
              <w:rPr>
                <w:rFonts w:ascii="Panama Light" w:hAnsi="Panama Light"/>
                <w:b/>
                <w:sz w:val="24"/>
              </w:rPr>
            </w:pPr>
          </w:p>
        </w:tc>
        <w:tc>
          <w:tcPr>
            <w:tcW w:w="2784" w:type="dxa"/>
          </w:tcPr>
          <w:p w14:paraId="3E5DE3A0" w14:textId="2884C12D" w:rsidR="008E6964" w:rsidRPr="008E6964" w:rsidRDefault="008E6964" w:rsidP="008E6964">
            <w:pPr>
              <w:rPr>
                <w:rFonts w:ascii="Panama Light" w:hAnsi="Panama Light"/>
                <w:b/>
                <w:sz w:val="24"/>
              </w:rPr>
            </w:pPr>
            <w:r w:rsidRPr="008E6964">
              <w:rPr>
                <w:rFonts w:ascii="Panama Light" w:hAnsi="Panama Light"/>
                <w:b/>
                <w:sz w:val="24"/>
              </w:rPr>
              <w:t>Date:</w:t>
            </w:r>
          </w:p>
        </w:tc>
      </w:tr>
      <w:tr w:rsidR="008E6964" w14:paraId="132E3F8F" w14:textId="77777777" w:rsidTr="00935082">
        <w:trPr>
          <w:trHeight w:val="1361"/>
        </w:trPr>
        <w:tc>
          <w:tcPr>
            <w:tcW w:w="421" w:type="dxa"/>
            <w:vMerge w:val="restart"/>
          </w:tcPr>
          <w:p w14:paraId="14B131B7" w14:textId="25DDAA32" w:rsidR="008E6964" w:rsidRPr="008E6964" w:rsidRDefault="008E6964" w:rsidP="008E6964">
            <w:pPr>
              <w:rPr>
                <w:rFonts w:ascii="Panama Light" w:hAnsi="Panama Light"/>
                <w:b/>
                <w:sz w:val="24"/>
              </w:rPr>
            </w:pPr>
            <w:r w:rsidRPr="008E6964">
              <w:rPr>
                <w:rFonts w:ascii="Panama Light" w:hAnsi="Panama Light"/>
                <w:b/>
                <w:sz w:val="24"/>
              </w:rPr>
              <w:t>2.</w:t>
            </w:r>
          </w:p>
        </w:tc>
        <w:tc>
          <w:tcPr>
            <w:tcW w:w="2409" w:type="dxa"/>
            <w:vMerge w:val="restart"/>
          </w:tcPr>
          <w:p w14:paraId="6CCCF6FF" w14:textId="09E5DC1F" w:rsidR="008E6964" w:rsidRPr="008E6964" w:rsidRDefault="00AF67F6" w:rsidP="008E6964">
            <w:pPr>
              <w:rPr>
                <w:rFonts w:ascii="Panama Light" w:hAnsi="Panama Light"/>
                <w:b/>
                <w:sz w:val="24"/>
              </w:rPr>
            </w:pPr>
            <w:r>
              <w:rPr>
                <w:rFonts w:ascii="Panama Light" w:hAnsi="Panama Light"/>
                <w:b/>
                <w:sz w:val="24"/>
              </w:rPr>
              <w:t>topic</w:t>
            </w:r>
          </w:p>
        </w:tc>
        <w:tc>
          <w:tcPr>
            <w:tcW w:w="3402" w:type="dxa"/>
            <w:vMerge w:val="restart"/>
          </w:tcPr>
          <w:p w14:paraId="0E2C7359" w14:textId="30D2D312" w:rsidR="008E6964" w:rsidRPr="008E6964" w:rsidRDefault="008E6964" w:rsidP="008E6964">
            <w:pPr>
              <w:rPr>
                <w:rFonts w:ascii="Panama Light" w:hAnsi="Panama Light"/>
                <w:b/>
                <w:sz w:val="24"/>
              </w:rPr>
            </w:pPr>
            <w:r w:rsidRPr="008E6964">
              <w:rPr>
                <w:rFonts w:ascii="Panama Light" w:hAnsi="Panama Light"/>
                <w:b/>
                <w:sz w:val="24"/>
              </w:rPr>
              <w:t>Brief Description</w:t>
            </w:r>
          </w:p>
        </w:tc>
        <w:tc>
          <w:tcPr>
            <w:tcW w:w="2784" w:type="dxa"/>
          </w:tcPr>
          <w:p w14:paraId="5A51E796" w14:textId="073FB6E9" w:rsidR="008E6964" w:rsidRDefault="008E6964" w:rsidP="008E6964">
            <w:pPr>
              <w:rPr>
                <w:rFonts w:ascii="Panama Light" w:hAnsi="Panama Light"/>
                <w:b/>
                <w:sz w:val="24"/>
              </w:rPr>
            </w:pPr>
            <w:r w:rsidRPr="008E6964">
              <w:rPr>
                <w:rFonts w:ascii="Panama Light" w:hAnsi="Panama Light"/>
                <w:b/>
                <w:sz w:val="24"/>
              </w:rPr>
              <w:t>Medium:</w:t>
            </w:r>
          </w:p>
          <w:p w14:paraId="3258B035" w14:textId="77777777" w:rsidR="008E6964" w:rsidRPr="008E6964" w:rsidRDefault="008E6964" w:rsidP="008E6964">
            <w:pPr>
              <w:ind w:firstLine="720"/>
              <w:rPr>
                <w:rFonts w:ascii="Panama Light" w:hAnsi="Panama Light"/>
                <w:sz w:val="24"/>
              </w:rPr>
            </w:pPr>
          </w:p>
        </w:tc>
      </w:tr>
      <w:tr w:rsidR="008E6964" w14:paraId="0FA7CB6B" w14:textId="77777777" w:rsidTr="00935082">
        <w:trPr>
          <w:trHeight w:val="1361"/>
        </w:trPr>
        <w:tc>
          <w:tcPr>
            <w:tcW w:w="421" w:type="dxa"/>
            <w:vMerge/>
          </w:tcPr>
          <w:p w14:paraId="70491129" w14:textId="27AFFF30" w:rsidR="008E6964" w:rsidRPr="008E6964" w:rsidRDefault="008E6964" w:rsidP="008E6964">
            <w:pPr>
              <w:rPr>
                <w:rFonts w:ascii="Panama Light" w:hAnsi="Panama Light"/>
                <w:b/>
                <w:sz w:val="24"/>
              </w:rPr>
            </w:pPr>
          </w:p>
        </w:tc>
        <w:tc>
          <w:tcPr>
            <w:tcW w:w="2409" w:type="dxa"/>
            <w:vMerge/>
          </w:tcPr>
          <w:p w14:paraId="3E244549" w14:textId="77777777" w:rsidR="008E6964" w:rsidRPr="008E6964" w:rsidRDefault="008E6964" w:rsidP="008E6964">
            <w:pPr>
              <w:rPr>
                <w:rFonts w:ascii="Panama Light" w:hAnsi="Panama Light"/>
                <w:b/>
                <w:sz w:val="24"/>
              </w:rPr>
            </w:pPr>
          </w:p>
        </w:tc>
        <w:tc>
          <w:tcPr>
            <w:tcW w:w="3402" w:type="dxa"/>
            <w:vMerge/>
          </w:tcPr>
          <w:p w14:paraId="1082D0DF" w14:textId="77777777" w:rsidR="008E6964" w:rsidRPr="008E6964" w:rsidRDefault="008E6964" w:rsidP="008E6964">
            <w:pPr>
              <w:rPr>
                <w:rFonts w:ascii="Panama Light" w:hAnsi="Panama Light"/>
                <w:b/>
                <w:sz w:val="24"/>
              </w:rPr>
            </w:pPr>
          </w:p>
        </w:tc>
        <w:tc>
          <w:tcPr>
            <w:tcW w:w="2784" w:type="dxa"/>
          </w:tcPr>
          <w:p w14:paraId="0593BC34" w14:textId="78102641" w:rsidR="008E6964" w:rsidRPr="008E6964" w:rsidRDefault="008E6964" w:rsidP="008E6964">
            <w:pPr>
              <w:rPr>
                <w:rFonts w:ascii="Panama Light" w:hAnsi="Panama Light"/>
                <w:b/>
                <w:sz w:val="24"/>
              </w:rPr>
            </w:pPr>
            <w:r w:rsidRPr="008E6964">
              <w:rPr>
                <w:rFonts w:ascii="Panama Light" w:hAnsi="Panama Light"/>
                <w:b/>
                <w:sz w:val="24"/>
              </w:rPr>
              <w:t>Size:</w:t>
            </w:r>
          </w:p>
        </w:tc>
      </w:tr>
      <w:tr w:rsidR="008E6964" w14:paraId="73CAFEB7" w14:textId="77777777" w:rsidTr="00935082">
        <w:trPr>
          <w:trHeight w:val="1361"/>
        </w:trPr>
        <w:tc>
          <w:tcPr>
            <w:tcW w:w="421" w:type="dxa"/>
            <w:vMerge/>
          </w:tcPr>
          <w:p w14:paraId="33338803" w14:textId="77777777" w:rsidR="008E6964" w:rsidRPr="008E6964" w:rsidRDefault="008E6964" w:rsidP="008E6964">
            <w:pPr>
              <w:rPr>
                <w:rFonts w:ascii="Panama Light" w:hAnsi="Panama Light"/>
                <w:b/>
                <w:sz w:val="24"/>
              </w:rPr>
            </w:pPr>
          </w:p>
        </w:tc>
        <w:tc>
          <w:tcPr>
            <w:tcW w:w="2409" w:type="dxa"/>
            <w:vMerge/>
          </w:tcPr>
          <w:p w14:paraId="5AF5A125" w14:textId="77777777" w:rsidR="008E6964" w:rsidRPr="008E6964" w:rsidRDefault="008E6964" w:rsidP="008E6964">
            <w:pPr>
              <w:rPr>
                <w:rFonts w:ascii="Panama Light" w:hAnsi="Panama Light"/>
                <w:b/>
                <w:sz w:val="24"/>
              </w:rPr>
            </w:pPr>
          </w:p>
        </w:tc>
        <w:tc>
          <w:tcPr>
            <w:tcW w:w="3402" w:type="dxa"/>
            <w:vMerge/>
          </w:tcPr>
          <w:p w14:paraId="1C340247" w14:textId="77777777" w:rsidR="008E6964" w:rsidRPr="008E6964" w:rsidRDefault="008E6964" w:rsidP="008E6964">
            <w:pPr>
              <w:rPr>
                <w:rFonts w:ascii="Panama Light" w:hAnsi="Panama Light"/>
                <w:b/>
                <w:sz w:val="24"/>
              </w:rPr>
            </w:pPr>
          </w:p>
        </w:tc>
        <w:tc>
          <w:tcPr>
            <w:tcW w:w="2784" w:type="dxa"/>
          </w:tcPr>
          <w:p w14:paraId="12481E9C" w14:textId="1E987112" w:rsidR="008E6964" w:rsidRPr="008E6964" w:rsidRDefault="008E6964" w:rsidP="008E6964">
            <w:pPr>
              <w:rPr>
                <w:rFonts w:ascii="Panama Light" w:hAnsi="Panama Light"/>
                <w:b/>
                <w:sz w:val="24"/>
              </w:rPr>
            </w:pPr>
            <w:r w:rsidRPr="008E6964">
              <w:rPr>
                <w:rFonts w:ascii="Panama Light" w:hAnsi="Panama Light"/>
                <w:b/>
                <w:sz w:val="24"/>
              </w:rPr>
              <w:t>Date:</w:t>
            </w:r>
          </w:p>
        </w:tc>
      </w:tr>
      <w:tr w:rsidR="008E6964" w14:paraId="0F77B3C2" w14:textId="77777777" w:rsidTr="00935082">
        <w:trPr>
          <w:trHeight w:val="1361"/>
        </w:trPr>
        <w:tc>
          <w:tcPr>
            <w:tcW w:w="421" w:type="dxa"/>
            <w:vMerge w:val="restart"/>
          </w:tcPr>
          <w:p w14:paraId="4D9AAD96" w14:textId="7BF867AA" w:rsidR="008E6964" w:rsidRPr="008E6964" w:rsidRDefault="008E6964" w:rsidP="008E6964">
            <w:pPr>
              <w:rPr>
                <w:rFonts w:ascii="Panama Light" w:hAnsi="Panama Light"/>
                <w:b/>
                <w:sz w:val="24"/>
              </w:rPr>
            </w:pPr>
            <w:r w:rsidRPr="008E6964">
              <w:rPr>
                <w:rFonts w:ascii="Panama Light" w:hAnsi="Panama Light"/>
                <w:b/>
                <w:sz w:val="24"/>
              </w:rPr>
              <w:t>3.</w:t>
            </w:r>
          </w:p>
        </w:tc>
        <w:tc>
          <w:tcPr>
            <w:tcW w:w="2409" w:type="dxa"/>
            <w:vMerge w:val="restart"/>
          </w:tcPr>
          <w:p w14:paraId="42023E1E" w14:textId="24857B44" w:rsidR="008E6964" w:rsidRPr="008E6964" w:rsidRDefault="00AF67F6" w:rsidP="008E6964">
            <w:pPr>
              <w:rPr>
                <w:rFonts w:ascii="Panama Light" w:hAnsi="Panama Light"/>
                <w:b/>
                <w:sz w:val="24"/>
              </w:rPr>
            </w:pPr>
            <w:r>
              <w:rPr>
                <w:rFonts w:ascii="Panama Light" w:hAnsi="Panama Light"/>
                <w:b/>
                <w:sz w:val="24"/>
              </w:rPr>
              <w:t>topic</w:t>
            </w:r>
          </w:p>
        </w:tc>
        <w:tc>
          <w:tcPr>
            <w:tcW w:w="3402" w:type="dxa"/>
            <w:vMerge w:val="restart"/>
          </w:tcPr>
          <w:p w14:paraId="6B15CA94" w14:textId="36C40E54" w:rsidR="008E6964" w:rsidRPr="008E6964" w:rsidRDefault="008E6964" w:rsidP="008E6964">
            <w:pPr>
              <w:rPr>
                <w:rFonts w:ascii="Panama Light" w:hAnsi="Panama Light"/>
                <w:b/>
                <w:sz w:val="24"/>
              </w:rPr>
            </w:pPr>
            <w:r w:rsidRPr="008E6964">
              <w:rPr>
                <w:rFonts w:ascii="Panama Light" w:hAnsi="Panama Light"/>
                <w:b/>
                <w:sz w:val="24"/>
              </w:rPr>
              <w:t>Brief Description</w:t>
            </w:r>
          </w:p>
        </w:tc>
        <w:tc>
          <w:tcPr>
            <w:tcW w:w="2784" w:type="dxa"/>
          </w:tcPr>
          <w:p w14:paraId="3E098D1F" w14:textId="1A667F50" w:rsidR="008E6964" w:rsidRPr="008E6964" w:rsidRDefault="008E6964" w:rsidP="008E6964">
            <w:pPr>
              <w:rPr>
                <w:rFonts w:ascii="Panama Light" w:hAnsi="Panama Light"/>
                <w:b/>
                <w:sz w:val="24"/>
              </w:rPr>
            </w:pPr>
            <w:r w:rsidRPr="008E6964">
              <w:rPr>
                <w:rFonts w:ascii="Panama Light" w:hAnsi="Panama Light"/>
                <w:b/>
                <w:sz w:val="24"/>
              </w:rPr>
              <w:t>Medium:</w:t>
            </w:r>
          </w:p>
        </w:tc>
      </w:tr>
      <w:tr w:rsidR="008E6964" w14:paraId="5D2BBE64" w14:textId="77777777" w:rsidTr="00935082">
        <w:trPr>
          <w:trHeight w:val="1323"/>
        </w:trPr>
        <w:tc>
          <w:tcPr>
            <w:tcW w:w="421" w:type="dxa"/>
            <w:vMerge/>
          </w:tcPr>
          <w:p w14:paraId="7E37D69D" w14:textId="0C4CDE4A" w:rsidR="008E6964" w:rsidRPr="008E6964" w:rsidRDefault="008E6964" w:rsidP="008E6964">
            <w:pPr>
              <w:rPr>
                <w:rFonts w:ascii="Panama Light" w:hAnsi="Panama Light"/>
                <w:b/>
                <w:sz w:val="24"/>
              </w:rPr>
            </w:pPr>
          </w:p>
        </w:tc>
        <w:tc>
          <w:tcPr>
            <w:tcW w:w="2409" w:type="dxa"/>
            <w:vMerge/>
          </w:tcPr>
          <w:p w14:paraId="3F314DA1" w14:textId="77777777" w:rsidR="008E6964" w:rsidRPr="008E6964" w:rsidRDefault="008E6964" w:rsidP="008E6964">
            <w:pPr>
              <w:rPr>
                <w:rFonts w:ascii="Panama Light" w:hAnsi="Panama Light"/>
                <w:b/>
                <w:sz w:val="24"/>
              </w:rPr>
            </w:pPr>
          </w:p>
        </w:tc>
        <w:tc>
          <w:tcPr>
            <w:tcW w:w="3402" w:type="dxa"/>
            <w:vMerge/>
          </w:tcPr>
          <w:p w14:paraId="617BF86C" w14:textId="77777777" w:rsidR="008E6964" w:rsidRPr="008E6964" w:rsidRDefault="008E6964" w:rsidP="008E6964">
            <w:pPr>
              <w:rPr>
                <w:rFonts w:ascii="Panama Light" w:hAnsi="Panama Light"/>
                <w:b/>
                <w:sz w:val="24"/>
              </w:rPr>
            </w:pPr>
          </w:p>
        </w:tc>
        <w:tc>
          <w:tcPr>
            <w:tcW w:w="2784" w:type="dxa"/>
          </w:tcPr>
          <w:p w14:paraId="6BF62664" w14:textId="488F579A" w:rsidR="008E6964" w:rsidRPr="008E6964" w:rsidRDefault="008E6964" w:rsidP="008E6964">
            <w:pPr>
              <w:rPr>
                <w:rFonts w:ascii="Panama Light" w:hAnsi="Panama Light"/>
                <w:b/>
                <w:sz w:val="24"/>
              </w:rPr>
            </w:pPr>
            <w:r w:rsidRPr="008E6964">
              <w:rPr>
                <w:rFonts w:ascii="Panama Light" w:hAnsi="Panama Light"/>
                <w:b/>
                <w:sz w:val="24"/>
              </w:rPr>
              <w:t>Size:</w:t>
            </w:r>
          </w:p>
        </w:tc>
      </w:tr>
      <w:tr w:rsidR="008E6964" w14:paraId="2DFCD570" w14:textId="77777777" w:rsidTr="00935082">
        <w:trPr>
          <w:trHeight w:val="1413"/>
        </w:trPr>
        <w:tc>
          <w:tcPr>
            <w:tcW w:w="421" w:type="dxa"/>
            <w:vMerge/>
          </w:tcPr>
          <w:p w14:paraId="7233EA1A" w14:textId="77777777" w:rsidR="008E6964" w:rsidRPr="008E6964" w:rsidRDefault="008E6964" w:rsidP="008E6964">
            <w:pPr>
              <w:rPr>
                <w:rFonts w:ascii="Panama Light" w:hAnsi="Panama Light"/>
                <w:b/>
                <w:sz w:val="24"/>
              </w:rPr>
            </w:pPr>
          </w:p>
        </w:tc>
        <w:tc>
          <w:tcPr>
            <w:tcW w:w="2409" w:type="dxa"/>
            <w:vMerge/>
          </w:tcPr>
          <w:p w14:paraId="4CA8D73D" w14:textId="77777777" w:rsidR="008E6964" w:rsidRPr="008E6964" w:rsidRDefault="008E6964" w:rsidP="008E6964">
            <w:pPr>
              <w:rPr>
                <w:rFonts w:ascii="Panama Light" w:hAnsi="Panama Light"/>
                <w:b/>
                <w:sz w:val="24"/>
              </w:rPr>
            </w:pPr>
          </w:p>
        </w:tc>
        <w:tc>
          <w:tcPr>
            <w:tcW w:w="3402" w:type="dxa"/>
            <w:vMerge/>
          </w:tcPr>
          <w:p w14:paraId="0456194E" w14:textId="77777777" w:rsidR="008E6964" w:rsidRPr="008E6964" w:rsidRDefault="008E6964" w:rsidP="008E6964">
            <w:pPr>
              <w:rPr>
                <w:rFonts w:ascii="Panama Light" w:hAnsi="Panama Light"/>
                <w:b/>
                <w:sz w:val="24"/>
              </w:rPr>
            </w:pPr>
          </w:p>
        </w:tc>
        <w:tc>
          <w:tcPr>
            <w:tcW w:w="2784" w:type="dxa"/>
          </w:tcPr>
          <w:p w14:paraId="76156627" w14:textId="3E208051" w:rsidR="008E6964" w:rsidRPr="008E6964" w:rsidRDefault="008E6964" w:rsidP="008E6964">
            <w:pPr>
              <w:rPr>
                <w:rFonts w:ascii="Panama Light" w:hAnsi="Panama Light"/>
                <w:b/>
                <w:sz w:val="24"/>
              </w:rPr>
            </w:pPr>
            <w:r w:rsidRPr="008E6964">
              <w:rPr>
                <w:rFonts w:ascii="Panama Light" w:hAnsi="Panama Light"/>
                <w:b/>
                <w:sz w:val="24"/>
              </w:rPr>
              <w:t>Date:</w:t>
            </w:r>
          </w:p>
        </w:tc>
      </w:tr>
    </w:tbl>
    <w:p w14:paraId="0D51C96F" w14:textId="49FB66C1" w:rsidR="00C6428B" w:rsidRDefault="00AF67F6" w:rsidP="00AF67F6">
      <w:pPr>
        <w:pStyle w:val="ListParagraph"/>
        <w:numPr>
          <w:ilvl w:val="0"/>
          <w:numId w:val="6"/>
        </w:numPr>
        <w:spacing w:line="240" w:lineRule="auto"/>
        <w:jc w:val="center"/>
        <w:rPr>
          <w:rFonts w:ascii="Panama Light" w:hAnsi="Panama Light"/>
          <w:sz w:val="32"/>
        </w:rPr>
      </w:pPr>
      <w:r w:rsidRPr="00AF67F6">
        <w:rPr>
          <w:rFonts w:ascii="Panama Light" w:hAnsi="Panama Light"/>
          <w:sz w:val="32"/>
        </w:rPr>
        <w:lastRenderedPageBreak/>
        <w:t>Wh</w:t>
      </w:r>
      <w:r w:rsidR="00C6428B" w:rsidRPr="00AF67F6">
        <w:rPr>
          <w:rFonts w:ascii="Panama Light" w:hAnsi="Panama Light"/>
          <w:sz w:val="32"/>
        </w:rPr>
        <w:t>at’s next?</w:t>
      </w:r>
    </w:p>
    <w:p w14:paraId="4CA1DAD8" w14:textId="77777777" w:rsidR="00AF67F6" w:rsidRPr="00AF67F6" w:rsidRDefault="00AF67F6" w:rsidP="00AF67F6">
      <w:pPr>
        <w:pStyle w:val="ListParagraph"/>
        <w:spacing w:line="240" w:lineRule="auto"/>
        <w:rPr>
          <w:rFonts w:ascii="Panama Light" w:hAnsi="Panama Light"/>
          <w:sz w:val="32"/>
        </w:rPr>
      </w:pPr>
    </w:p>
    <w:p w14:paraId="2DBE578C" w14:textId="735B9718" w:rsidR="00AF67F6" w:rsidRDefault="00C93B1A" w:rsidP="00AF67F6">
      <w:pPr>
        <w:pStyle w:val="ListParagraph"/>
        <w:numPr>
          <w:ilvl w:val="0"/>
          <w:numId w:val="8"/>
        </w:numPr>
        <w:spacing w:line="240" w:lineRule="auto"/>
        <w:rPr>
          <w:rFonts w:ascii="Century" w:hAnsi="Century"/>
          <w:sz w:val="24"/>
        </w:rPr>
      </w:pPr>
      <w:r w:rsidRPr="00AF67F6">
        <w:rPr>
          <w:rFonts w:ascii="Century" w:hAnsi="Century"/>
          <w:sz w:val="24"/>
        </w:rPr>
        <w:t>A confirmation will be sent to you that your entry form has been received</w:t>
      </w:r>
      <w:r w:rsidR="00781E8A" w:rsidRPr="00AF67F6">
        <w:rPr>
          <w:rFonts w:ascii="Century" w:hAnsi="Century"/>
          <w:sz w:val="24"/>
        </w:rPr>
        <w:t xml:space="preserve"> and </w:t>
      </w:r>
      <w:r w:rsidR="00AF67F6">
        <w:rPr>
          <w:rFonts w:ascii="Century" w:hAnsi="Century"/>
          <w:sz w:val="24"/>
        </w:rPr>
        <w:t>along with it will be the account to which you must pay your entry fee</w:t>
      </w:r>
      <w:r w:rsidR="00FE6763">
        <w:rPr>
          <w:rFonts w:ascii="Century" w:hAnsi="Century"/>
          <w:sz w:val="24"/>
        </w:rPr>
        <w:br/>
      </w:r>
    </w:p>
    <w:p w14:paraId="15A95602" w14:textId="376E84D3" w:rsidR="00C93B1A" w:rsidRPr="00AF67F6" w:rsidRDefault="00AF67F6" w:rsidP="00AF67F6">
      <w:pPr>
        <w:pStyle w:val="ListParagraph"/>
        <w:numPr>
          <w:ilvl w:val="0"/>
          <w:numId w:val="8"/>
        </w:numPr>
        <w:spacing w:line="240" w:lineRule="auto"/>
        <w:rPr>
          <w:rFonts w:ascii="Century" w:hAnsi="Century"/>
          <w:sz w:val="24"/>
        </w:rPr>
      </w:pPr>
      <w:r>
        <w:rPr>
          <w:rFonts w:ascii="Century" w:hAnsi="Century"/>
          <w:sz w:val="24"/>
        </w:rPr>
        <w:t>A</w:t>
      </w:r>
      <w:r w:rsidR="00781E8A" w:rsidRPr="00AF67F6">
        <w:rPr>
          <w:rFonts w:ascii="Century" w:hAnsi="Century"/>
          <w:sz w:val="24"/>
        </w:rPr>
        <w:t xml:space="preserve"> second form will be sent to you. This next form will need to be sent</w:t>
      </w:r>
      <w:r w:rsidR="00FE6763">
        <w:rPr>
          <w:rFonts w:ascii="Century" w:hAnsi="Century"/>
          <w:sz w:val="24"/>
        </w:rPr>
        <w:t xml:space="preserve"> </w:t>
      </w:r>
      <w:r w:rsidR="00781E8A" w:rsidRPr="00AF67F6">
        <w:rPr>
          <w:rFonts w:ascii="Century" w:hAnsi="Century"/>
          <w:sz w:val="24"/>
        </w:rPr>
        <w:t>WITH your finished work. It will help us to identify your artworks in a sea of all the other artworks. This documentation is important, so your work doesn’t get lost!</w:t>
      </w:r>
    </w:p>
    <w:p w14:paraId="166F2A43" w14:textId="77777777" w:rsidR="00FE6763" w:rsidRDefault="00FE6763" w:rsidP="009903F5">
      <w:pPr>
        <w:spacing w:line="240" w:lineRule="auto"/>
        <w:rPr>
          <w:rFonts w:ascii="Century" w:hAnsi="Century"/>
          <w:b/>
          <w:sz w:val="24"/>
        </w:rPr>
      </w:pPr>
    </w:p>
    <w:p w14:paraId="47938FF1" w14:textId="6C8070AA" w:rsidR="00FE6763" w:rsidRPr="00FE6763" w:rsidRDefault="00FE6763" w:rsidP="009903F5">
      <w:pPr>
        <w:spacing w:line="240" w:lineRule="auto"/>
        <w:rPr>
          <w:rFonts w:ascii="Century" w:hAnsi="Century"/>
          <w:b/>
          <w:sz w:val="24"/>
        </w:rPr>
      </w:pPr>
      <w:r w:rsidRPr="00FE6763">
        <w:rPr>
          <w:rFonts w:ascii="Century" w:hAnsi="Century"/>
          <w:b/>
          <w:sz w:val="24"/>
        </w:rPr>
        <w:t>Things to consider:</w:t>
      </w:r>
    </w:p>
    <w:p w14:paraId="22B17262" w14:textId="6B81C571" w:rsidR="00FE6763" w:rsidRDefault="00FE6763" w:rsidP="00FE6763">
      <w:pPr>
        <w:spacing w:line="240" w:lineRule="auto"/>
        <w:ind w:left="720"/>
        <w:rPr>
          <w:rFonts w:ascii="Century" w:hAnsi="Century"/>
          <w:sz w:val="24"/>
        </w:rPr>
      </w:pPr>
      <w:r>
        <w:rPr>
          <w:rFonts w:ascii="Century" w:hAnsi="Century"/>
          <w:sz w:val="24"/>
        </w:rPr>
        <w:t>Display methods:</w:t>
      </w:r>
    </w:p>
    <w:p w14:paraId="3AA2BD27" w14:textId="568DF504" w:rsidR="001F3561" w:rsidRDefault="006A21DE" w:rsidP="009903F5">
      <w:pPr>
        <w:spacing w:line="240" w:lineRule="auto"/>
        <w:rPr>
          <w:rFonts w:ascii="Century" w:hAnsi="Century"/>
          <w:sz w:val="24"/>
        </w:rPr>
      </w:pPr>
      <w:r>
        <w:rPr>
          <w:rFonts w:ascii="Century" w:hAnsi="Century"/>
          <w:sz w:val="24"/>
        </w:rPr>
        <w:t>How will your work be displayed? If it’s a canvas or frame</w:t>
      </w:r>
      <w:r w:rsidR="00E90E93">
        <w:rPr>
          <w:rFonts w:ascii="Century" w:hAnsi="Century"/>
          <w:sz w:val="24"/>
        </w:rPr>
        <w:t xml:space="preserve">d </w:t>
      </w:r>
      <w:proofErr w:type="gramStart"/>
      <w:r w:rsidR="00E90E93">
        <w:rPr>
          <w:rFonts w:ascii="Century" w:hAnsi="Century"/>
          <w:sz w:val="24"/>
        </w:rPr>
        <w:t>work</w:t>
      </w:r>
      <w:proofErr w:type="gramEnd"/>
      <w:r>
        <w:rPr>
          <w:rFonts w:ascii="Century" w:hAnsi="Century"/>
          <w:sz w:val="24"/>
        </w:rPr>
        <w:t xml:space="preserve"> it needs a </w:t>
      </w:r>
      <w:r w:rsidR="00032306">
        <w:rPr>
          <w:rFonts w:ascii="Century" w:hAnsi="Century"/>
          <w:sz w:val="24"/>
        </w:rPr>
        <w:t xml:space="preserve">secure and sturdy </w:t>
      </w:r>
      <w:r w:rsidR="00E90E93">
        <w:rPr>
          <w:rFonts w:ascii="Century" w:hAnsi="Century"/>
          <w:sz w:val="24"/>
        </w:rPr>
        <w:t>string</w:t>
      </w:r>
      <w:r w:rsidR="00032306">
        <w:rPr>
          <w:rFonts w:ascii="Century" w:hAnsi="Century"/>
          <w:sz w:val="24"/>
        </w:rPr>
        <w:t>/wire</w:t>
      </w:r>
      <w:r w:rsidR="00E90E93">
        <w:rPr>
          <w:rFonts w:ascii="Century" w:hAnsi="Century"/>
          <w:sz w:val="24"/>
        </w:rPr>
        <w:t xml:space="preserve"> at</w:t>
      </w:r>
      <w:r w:rsidR="00032306">
        <w:rPr>
          <w:rFonts w:ascii="Century" w:hAnsi="Century"/>
          <w:sz w:val="24"/>
        </w:rPr>
        <w:t>tached to the</w:t>
      </w:r>
      <w:r w:rsidR="00E90E93">
        <w:rPr>
          <w:rFonts w:ascii="Century" w:hAnsi="Century"/>
          <w:sz w:val="24"/>
        </w:rPr>
        <w:t xml:space="preserve"> back. If it’s a poem/story </w:t>
      </w:r>
      <w:r w:rsidR="00032306">
        <w:rPr>
          <w:rFonts w:ascii="Century" w:hAnsi="Century"/>
          <w:sz w:val="24"/>
        </w:rPr>
        <w:t xml:space="preserve">please have you work printed and decide whether it needs to be framed, </w:t>
      </w:r>
      <w:r w:rsidR="00AF67F6">
        <w:rPr>
          <w:rFonts w:ascii="Century" w:hAnsi="Century"/>
          <w:sz w:val="24"/>
        </w:rPr>
        <w:t>or how will it attach to the wall?</w:t>
      </w:r>
      <w:r w:rsidR="00714AA5">
        <w:rPr>
          <w:rFonts w:ascii="Century" w:hAnsi="Century"/>
          <w:sz w:val="24"/>
        </w:rPr>
        <w:t xml:space="preserve"> There are a handful of plinths available for displaying work such as books, sculpture, woven work etc. You must supply your own stand</w:t>
      </w:r>
      <w:r w:rsidR="00AF67F6">
        <w:rPr>
          <w:rFonts w:ascii="Century" w:hAnsi="Century"/>
          <w:sz w:val="24"/>
        </w:rPr>
        <w:t xml:space="preserve"> if your artwork requires support.</w:t>
      </w:r>
    </w:p>
    <w:p w14:paraId="1EFD6CF4" w14:textId="77777777" w:rsidR="00FE6763" w:rsidRDefault="00FE6763" w:rsidP="009903F5">
      <w:pPr>
        <w:spacing w:line="240" w:lineRule="auto"/>
        <w:rPr>
          <w:rFonts w:ascii="Century" w:hAnsi="Century"/>
          <w:sz w:val="24"/>
        </w:rPr>
      </w:pPr>
    </w:p>
    <w:p w14:paraId="0E2EB7D5" w14:textId="7059DD0F" w:rsidR="00781E8A" w:rsidRDefault="00FE6763" w:rsidP="00FE6763">
      <w:pPr>
        <w:spacing w:line="240" w:lineRule="auto"/>
        <w:ind w:left="720"/>
        <w:rPr>
          <w:rFonts w:ascii="Century" w:hAnsi="Century"/>
          <w:sz w:val="24"/>
        </w:rPr>
      </w:pPr>
      <w:r>
        <w:rPr>
          <w:rFonts w:ascii="Century" w:hAnsi="Century"/>
          <w:sz w:val="24"/>
        </w:rPr>
        <w:t>Artist statements:</w:t>
      </w:r>
    </w:p>
    <w:p w14:paraId="428280EF" w14:textId="3384B963" w:rsidR="00FE6763" w:rsidRDefault="00FE6763" w:rsidP="00FE6763">
      <w:pPr>
        <w:spacing w:line="240" w:lineRule="auto"/>
        <w:rPr>
          <w:rFonts w:ascii="Century" w:hAnsi="Century"/>
          <w:sz w:val="24"/>
        </w:rPr>
      </w:pPr>
      <w:r>
        <w:rPr>
          <w:rFonts w:ascii="Century" w:hAnsi="Century"/>
          <w:sz w:val="24"/>
        </w:rPr>
        <w:t>Alongside each artwork will be a notice telling the viewer about the artist, where they are from, the title of the artwork and the artist statement. While creating your works please consider what you would like printed next to your work.</w:t>
      </w:r>
    </w:p>
    <w:p w14:paraId="0B4A1FF8" w14:textId="271C9F36" w:rsidR="00FE6763" w:rsidRPr="00FE6763" w:rsidRDefault="00FE6763" w:rsidP="00FE6763">
      <w:pPr>
        <w:spacing w:line="240" w:lineRule="auto"/>
        <w:ind w:left="720"/>
        <w:rPr>
          <w:rFonts w:ascii="Century" w:hAnsi="Century"/>
          <w:i/>
          <w:sz w:val="28"/>
        </w:rPr>
      </w:pPr>
      <w:r>
        <w:rPr>
          <w:rFonts w:ascii="Century" w:hAnsi="Century" w:cs="Arial"/>
          <w:i/>
          <w:color w:val="222222"/>
          <w:szCs w:val="21"/>
          <w:shd w:val="clear" w:color="auto" w:fill="FFFFFF"/>
        </w:rPr>
        <w:t>“</w:t>
      </w:r>
      <w:r w:rsidRPr="00FE6763">
        <w:rPr>
          <w:rFonts w:ascii="Century" w:hAnsi="Century" w:cs="Arial"/>
          <w:i/>
          <w:color w:val="222222"/>
          <w:szCs w:val="21"/>
          <w:shd w:val="clear" w:color="auto" w:fill="FFFFFF"/>
        </w:rPr>
        <w:t>An </w:t>
      </w:r>
      <w:r w:rsidRPr="00FE6763">
        <w:rPr>
          <w:rFonts w:ascii="Century" w:hAnsi="Century" w:cs="Arial"/>
          <w:b/>
          <w:bCs/>
          <w:i/>
          <w:color w:val="222222"/>
          <w:szCs w:val="21"/>
          <w:shd w:val="clear" w:color="auto" w:fill="FFFFFF"/>
        </w:rPr>
        <w:t>artist's statement</w:t>
      </w:r>
      <w:r w:rsidRPr="00FE6763">
        <w:rPr>
          <w:rFonts w:ascii="Century" w:hAnsi="Century" w:cs="Arial"/>
          <w:i/>
          <w:color w:val="222222"/>
          <w:szCs w:val="21"/>
          <w:shd w:val="clear" w:color="auto" w:fill="FFFFFF"/>
        </w:rPr>
        <w:t> (or </w:t>
      </w:r>
      <w:r w:rsidRPr="00FE6763">
        <w:rPr>
          <w:rFonts w:ascii="Century" w:hAnsi="Century" w:cs="Arial"/>
          <w:b/>
          <w:bCs/>
          <w:i/>
          <w:color w:val="222222"/>
          <w:szCs w:val="21"/>
          <w:shd w:val="clear" w:color="auto" w:fill="FFFFFF"/>
        </w:rPr>
        <w:t>artist statement</w:t>
      </w:r>
      <w:r w:rsidRPr="00FE6763">
        <w:rPr>
          <w:rFonts w:ascii="Century" w:hAnsi="Century" w:cs="Arial"/>
          <w:i/>
          <w:color w:val="222222"/>
          <w:szCs w:val="21"/>
          <w:shd w:val="clear" w:color="auto" w:fill="FFFFFF"/>
        </w:rPr>
        <w:t>) is an artist's written description of their work. The brief verbal representation is for, and in support of, his or her own work to give the viewer understanding. As such it aims to inform, connect with an art context, and present the basis for the work; it is, therefore, didactic, descriptive, or reflective in nature.</w:t>
      </w:r>
      <w:r>
        <w:rPr>
          <w:rFonts w:ascii="Century" w:hAnsi="Century" w:cs="Arial"/>
          <w:i/>
          <w:color w:val="222222"/>
          <w:szCs w:val="21"/>
          <w:shd w:val="clear" w:color="auto" w:fill="FFFFFF"/>
        </w:rPr>
        <w:t>”</w:t>
      </w:r>
    </w:p>
    <w:p w14:paraId="7498D6C6" w14:textId="1014B1FD" w:rsidR="00032306" w:rsidRDefault="00032306" w:rsidP="00032306">
      <w:pPr>
        <w:spacing w:line="240" w:lineRule="auto"/>
        <w:rPr>
          <w:rFonts w:ascii="Century" w:hAnsi="Century"/>
          <w:sz w:val="24"/>
        </w:rPr>
      </w:pPr>
    </w:p>
    <w:p w14:paraId="04FCE273" w14:textId="4175E857" w:rsidR="00FE6763" w:rsidRDefault="00FE6763" w:rsidP="00FE6763">
      <w:pPr>
        <w:spacing w:line="240" w:lineRule="auto"/>
        <w:ind w:left="720"/>
        <w:rPr>
          <w:rFonts w:ascii="Century" w:hAnsi="Century"/>
          <w:sz w:val="24"/>
        </w:rPr>
      </w:pPr>
      <w:r>
        <w:rPr>
          <w:rFonts w:ascii="Century" w:hAnsi="Century"/>
          <w:sz w:val="24"/>
        </w:rPr>
        <w:t>Selling your artwork:</w:t>
      </w:r>
    </w:p>
    <w:p w14:paraId="635F3555" w14:textId="22F5E6C5" w:rsidR="00FE6763" w:rsidRDefault="00FE6763" w:rsidP="00FE6763">
      <w:pPr>
        <w:spacing w:line="240" w:lineRule="auto"/>
        <w:rPr>
          <w:rFonts w:ascii="Century" w:hAnsi="Century"/>
          <w:sz w:val="24"/>
        </w:rPr>
      </w:pPr>
      <w:r>
        <w:rPr>
          <w:rFonts w:ascii="Century" w:hAnsi="Century"/>
          <w:sz w:val="24"/>
        </w:rPr>
        <w:t>Would you like your artwork sold or returned to you?</w:t>
      </w:r>
    </w:p>
    <w:p w14:paraId="4EA2D31B" w14:textId="7B73761D" w:rsidR="00FE6763" w:rsidRPr="00C93B1A" w:rsidRDefault="00FE6763" w:rsidP="00FE6763">
      <w:pPr>
        <w:spacing w:line="240" w:lineRule="auto"/>
        <w:rPr>
          <w:rFonts w:ascii="Century" w:hAnsi="Century"/>
          <w:sz w:val="24"/>
        </w:rPr>
      </w:pPr>
      <w:r>
        <w:rPr>
          <w:rFonts w:ascii="Century" w:hAnsi="Century"/>
          <w:sz w:val="24"/>
        </w:rPr>
        <w:t xml:space="preserve">More information on the sale of artworks will be provided as soon as the gallery venue is confirmed </w:t>
      </w:r>
      <w:r w:rsidRPr="00FE6763">
        <w:rPr>
          <mc:AlternateContent>
            <mc:Choice Requires="w16se">
              <w:rFonts w:ascii="Century" w:hAnsi="Century"/>
            </mc:Choice>
            <mc:Fallback>
              <w:rFonts w:ascii="Segoe UI Emoji" w:eastAsia="Segoe UI Emoji" w:hAnsi="Segoe UI Emoji" w:cs="Segoe UI Emoji"/>
            </mc:Fallback>
          </mc:AlternateContent>
          <w:sz w:val="24"/>
        </w:rPr>
        <mc:AlternateContent>
          <mc:Choice Requires="w16se">
            <w16se:symEx w16se:font="Segoe UI Emoji" w16se:char="1F60A"/>
          </mc:Choice>
          <mc:Fallback>
            <w:t>😊</w:t>
          </mc:Fallback>
        </mc:AlternateContent>
      </w:r>
    </w:p>
    <w:sectPr w:rsidR="00FE6763" w:rsidRPr="00C93B1A">
      <w:head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D693B3A" w14:textId="77777777" w:rsidR="008A3027" w:rsidRDefault="008A3027" w:rsidP="003E2B93">
      <w:pPr>
        <w:spacing w:after="0" w:line="240" w:lineRule="auto"/>
      </w:pPr>
      <w:r>
        <w:separator/>
      </w:r>
    </w:p>
  </w:endnote>
  <w:endnote w:type="continuationSeparator" w:id="0">
    <w:p w14:paraId="7FB907D1" w14:textId="77777777" w:rsidR="008A3027" w:rsidRDefault="008A3027" w:rsidP="003E2B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DK Abeille">
    <w:panose1 w:val="02000000000000000000"/>
    <w:charset w:val="00"/>
    <w:family w:val="modern"/>
    <w:notTrueType/>
    <w:pitch w:val="variable"/>
    <w:sig w:usb0="80000007" w:usb1="00000002" w:usb2="00000000" w:usb3="00000000" w:csb0="00000093" w:csb1="00000000"/>
  </w:font>
  <w:font w:name="Panama Light">
    <w:panose1 w:val="00000400000000000000"/>
    <w:charset w:val="00"/>
    <w:family w:val="modern"/>
    <w:notTrueType/>
    <w:pitch w:val="variable"/>
    <w:sig w:usb0="00000003" w:usb1="00000000" w:usb2="00000000" w:usb3="00000000" w:csb0="00000001" w:csb1="00000000"/>
  </w:font>
  <w:font w:name="Century">
    <w:panose1 w:val="02040604050505020304"/>
    <w:charset w:val="00"/>
    <w:family w:val="roman"/>
    <w:pitch w:val="variable"/>
    <w:sig w:usb0="00000287" w:usb1="00000000" w:usb2="00000000" w:usb3="00000000" w:csb0="0000009F" w:csb1="00000000"/>
  </w:font>
  <w:font w:name="Comfortaa">
    <w:altName w:val="Calibri"/>
    <w:charset w:val="00"/>
    <w:family w:val="auto"/>
    <w:pitch w:val="default"/>
  </w:font>
  <w:font w:name="Arial">
    <w:panose1 w:val="020B0604020202020204"/>
    <w:charset w:val="00"/>
    <w:family w:val="swiss"/>
    <w:pitch w:val="variable"/>
    <w:sig w:usb0="E0002AFF" w:usb1="C0007843"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5F28F16" w14:textId="77777777" w:rsidR="008A3027" w:rsidRDefault="008A3027" w:rsidP="003E2B93">
      <w:pPr>
        <w:spacing w:after="0" w:line="240" w:lineRule="auto"/>
      </w:pPr>
      <w:r>
        <w:separator/>
      </w:r>
    </w:p>
  </w:footnote>
  <w:footnote w:type="continuationSeparator" w:id="0">
    <w:p w14:paraId="51C1E0C3" w14:textId="77777777" w:rsidR="008A3027" w:rsidRDefault="008A3027" w:rsidP="003E2B9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DF4013" w14:textId="2824F5E0" w:rsidR="003E2B93" w:rsidRPr="00D26141" w:rsidRDefault="003E2B93" w:rsidP="00AF3A4D">
    <w:pPr>
      <w:pStyle w:val="Header"/>
      <w:rPr>
        <w:rFonts w:ascii="Century" w:hAnsi="Century"/>
        <w:color w:val="A6A6A6" w:themeColor="background1" w:themeShade="A6"/>
        <w:sz w:val="24"/>
      </w:rPr>
    </w:pPr>
    <w:r w:rsidRPr="00D26141">
      <w:rPr>
        <w:rFonts w:ascii="Century" w:hAnsi="Century"/>
        <w:color w:val="A6A6A6" w:themeColor="background1" w:themeShade="A6"/>
        <w:sz w:val="24"/>
      </w:rPr>
      <w:t>ENTRY FORM</w:t>
    </w:r>
    <w:r w:rsidR="00AF3A4D" w:rsidRPr="00D26141">
      <w:rPr>
        <w:rFonts w:ascii="Century" w:hAnsi="Century"/>
        <w:color w:val="A6A6A6" w:themeColor="background1" w:themeShade="A6"/>
        <w:sz w:val="24"/>
      </w:rPr>
      <w:t>. Please have your entry form in by the due date:</w:t>
    </w:r>
    <w:r w:rsidR="0021493E" w:rsidRPr="00D26141">
      <w:rPr>
        <w:rFonts w:ascii="Century" w:hAnsi="Century"/>
        <w:color w:val="A6A6A6" w:themeColor="background1" w:themeShade="A6"/>
        <w:sz w:val="24"/>
      </w:rPr>
      <w:t xml:space="preserve"> </w:t>
    </w:r>
    <w:r w:rsidR="00D26141" w:rsidRPr="00D26141">
      <w:rPr>
        <w:rFonts w:ascii="Century" w:hAnsi="Century"/>
        <w:color w:val="A6A6A6" w:themeColor="background1" w:themeShade="A6"/>
        <w:sz w:val="24"/>
      </w:rPr>
      <w:t>1</w:t>
    </w:r>
    <w:r w:rsidR="00C657BE">
      <w:rPr>
        <w:rFonts w:ascii="Century" w:hAnsi="Century"/>
        <w:color w:val="A6A6A6" w:themeColor="background1" w:themeShade="A6"/>
        <w:sz w:val="24"/>
      </w:rPr>
      <w:t>7</w:t>
    </w:r>
    <w:r w:rsidR="00AF3A4D" w:rsidRPr="00D26141">
      <w:rPr>
        <w:rFonts w:ascii="Century" w:hAnsi="Century"/>
        <w:color w:val="A6A6A6" w:themeColor="background1" w:themeShade="A6"/>
        <w:sz w:val="24"/>
        <w:vertAlign w:val="superscript"/>
      </w:rPr>
      <w:t>th</w:t>
    </w:r>
    <w:r w:rsidR="00AF3A4D" w:rsidRPr="00D26141">
      <w:rPr>
        <w:rFonts w:ascii="Century" w:hAnsi="Century"/>
        <w:color w:val="A6A6A6" w:themeColor="background1" w:themeShade="A6"/>
        <w:sz w:val="24"/>
      </w:rPr>
      <w:t xml:space="preserve"> April 2019</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C076D0"/>
    <w:multiLevelType w:val="hybridMultilevel"/>
    <w:tmpl w:val="CF1856F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 w15:restartNumberingAfterBreak="0">
    <w:nsid w:val="08A257BA"/>
    <w:multiLevelType w:val="hybridMultilevel"/>
    <w:tmpl w:val="6D9215A8"/>
    <w:lvl w:ilvl="0" w:tplc="AF7817E8">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 w15:restartNumberingAfterBreak="0">
    <w:nsid w:val="1A1E2FBB"/>
    <w:multiLevelType w:val="hybridMultilevel"/>
    <w:tmpl w:val="195E95C8"/>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 w15:restartNumberingAfterBreak="0">
    <w:nsid w:val="3C2A67B0"/>
    <w:multiLevelType w:val="hybridMultilevel"/>
    <w:tmpl w:val="017C321E"/>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 w15:restartNumberingAfterBreak="0">
    <w:nsid w:val="3DAD5CE2"/>
    <w:multiLevelType w:val="hybridMultilevel"/>
    <w:tmpl w:val="BC56D014"/>
    <w:lvl w:ilvl="0" w:tplc="3C501D04">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5" w15:restartNumberingAfterBreak="0">
    <w:nsid w:val="50F45E1B"/>
    <w:multiLevelType w:val="hybridMultilevel"/>
    <w:tmpl w:val="EA52E426"/>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6" w15:restartNumberingAfterBreak="0">
    <w:nsid w:val="56A30495"/>
    <w:multiLevelType w:val="hybridMultilevel"/>
    <w:tmpl w:val="D1DA4EDE"/>
    <w:lvl w:ilvl="0" w:tplc="AF7817E8">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 w15:restartNumberingAfterBreak="0">
    <w:nsid w:val="74676FFA"/>
    <w:multiLevelType w:val="hybridMultilevel"/>
    <w:tmpl w:val="47E0BF4A"/>
    <w:lvl w:ilvl="0" w:tplc="AF7817E8">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8" w15:restartNumberingAfterBreak="0">
    <w:nsid w:val="785402B9"/>
    <w:multiLevelType w:val="hybridMultilevel"/>
    <w:tmpl w:val="28EA0E1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2"/>
  </w:num>
  <w:num w:numId="2">
    <w:abstractNumId w:val="5"/>
  </w:num>
  <w:num w:numId="3">
    <w:abstractNumId w:val="1"/>
  </w:num>
  <w:num w:numId="4">
    <w:abstractNumId w:val="6"/>
  </w:num>
  <w:num w:numId="5">
    <w:abstractNumId w:val="4"/>
  </w:num>
  <w:num w:numId="6">
    <w:abstractNumId w:val="3"/>
  </w:num>
  <w:num w:numId="7">
    <w:abstractNumId w:val="0"/>
  </w:num>
  <w:num w:numId="8">
    <w:abstractNumId w:val="8"/>
  </w:num>
  <w:num w:numId="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ExNDMxM7WwsDQ3NTJS0lEKTi0uzszPAykwrQUAFCpxoCwAAAA="/>
  </w:docVars>
  <w:rsids>
    <w:rsidRoot w:val="003E2B93"/>
    <w:rsid w:val="00032306"/>
    <w:rsid w:val="0006244C"/>
    <w:rsid w:val="001E626D"/>
    <w:rsid w:val="001F3561"/>
    <w:rsid w:val="0021493E"/>
    <w:rsid w:val="00231331"/>
    <w:rsid w:val="00235EDC"/>
    <w:rsid w:val="0024128E"/>
    <w:rsid w:val="0025178E"/>
    <w:rsid w:val="00396642"/>
    <w:rsid w:val="003E2B93"/>
    <w:rsid w:val="00474F19"/>
    <w:rsid w:val="004B38C3"/>
    <w:rsid w:val="00566497"/>
    <w:rsid w:val="00580905"/>
    <w:rsid w:val="00607555"/>
    <w:rsid w:val="00655A57"/>
    <w:rsid w:val="006A21DE"/>
    <w:rsid w:val="006E149F"/>
    <w:rsid w:val="007113EE"/>
    <w:rsid w:val="00714AA5"/>
    <w:rsid w:val="00781E8A"/>
    <w:rsid w:val="0085553C"/>
    <w:rsid w:val="008A3027"/>
    <w:rsid w:val="008E6964"/>
    <w:rsid w:val="00935082"/>
    <w:rsid w:val="009827E0"/>
    <w:rsid w:val="009903F5"/>
    <w:rsid w:val="00AF3A4D"/>
    <w:rsid w:val="00AF67F6"/>
    <w:rsid w:val="00B857FC"/>
    <w:rsid w:val="00C55300"/>
    <w:rsid w:val="00C6428B"/>
    <w:rsid w:val="00C657BE"/>
    <w:rsid w:val="00C93B1A"/>
    <w:rsid w:val="00D26141"/>
    <w:rsid w:val="00D7283D"/>
    <w:rsid w:val="00E90E93"/>
    <w:rsid w:val="00F21F83"/>
    <w:rsid w:val="00FC10C5"/>
    <w:rsid w:val="00FE6763"/>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43B872"/>
  <w15:chartTrackingRefBased/>
  <w15:docId w15:val="{C7B5C58D-6861-49E4-8070-4A94A8ED7A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3508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3508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E2B93"/>
    <w:pPr>
      <w:tabs>
        <w:tab w:val="center" w:pos="4513"/>
        <w:tab w:val="right" w:pos="9026"/>
      </w:tabs>
      <w:spacing w:after="0" w:line="240" w:lineRule="auto"/>
    </w:pPr>
  </w:style>
  <w:style w:type="character" w:customStyle="1" w:styleId="HeaderChar">
    <w:name w:val="Header Char"/>
    <w:basedOn w:val="DefaultParagraphFont"/>
    <w:link w:val="Header"/>
    <w:uiPriority w:val="99"/>
    <w:rsid w:val="003E2B93"/>
  </w:style>
  <w:style w:type="paragraph" w:styleId="Footer">
    <w:name w:val="footer"/>
    <w:basedOn w:val="Normal"/>
    <w:link w:val="FooterChar"/>
    <w:uiPriority w:val="99"/>
    <w:unhideWhenUsed/>
    <w:rsid w:val="003E2B93"/>
    <w:pPr>
      <w:tabs>
        <w:tab w:val="center" w:pos="4513"/>
        <w:tab w:val="right" w:pos="9026"/>
      </w:tabs>
      <w:spacing w:after="0" w:line="240" w:lineRule="auto"/>
    </w:pPr>
  </w:style>
  <w:style w:type="character" w:customStyle="1" w:styleId="FooterChar">
    <w:name w:val="Footer Char"/>
    <w:basedOn w:val="DefaultParagraphFont"/>
    <w:link w:val="Footer"/>
    <w:uiPriority w:val="99"/>
    <w:rsid w:val="003E2B93"/>
  </w:style>
  <w:style w:type="table" w:styleId="TableGrid">
    <w:name w:val="Table Grid"/>
    <w:basedOn w:val="TableNormal"/>
    <w:uiPriority w:val="39"/>
    <w:rsid w:val="006E149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827E0"/>
    <w:pPr>
      <w:ind w:left="720"/>
      <w:contextualSpacing/>
    </w:pPr>
  </w:style>
  <w:style w:type="character" w:styleId="Hyperlink">
    <w:name w:val="Hyperlink"/>
    <w:basedOn w:val="DefaultParagraphFont"/>
    <w:uiPriority w:val="99"/>
    <w:unhideWhenUsed/>
    <w:rsid w:val="008E6964"/>
    <w:rPr>
      <w:color w:val="0563C1" w:themeColor="hyperlink"/>
      <w:u w:val="single"/>
    </w:rPr>
  </w:style>
  <w:style w:type="character" w:styleId="UnresolvedMention">
    <w:name w:val="Unresolved Mention"/>
    <w:basedOn w:val="DefaultParagraphFont"/>
    <w:uiPriority w:val="99"/>
    <w:semiHidden/>
    <w:unhideWhenUsed/>
    <w:rsid w:val="008E6964"/>
    <w:rPr>
      <w:color w:val="605E5C"/>
      <w:shd w:val="clear" w:color="auto" w:fill="E1DFDD"/>
    </w:rPr>
  </w:style>
  <w:style w:type="character" w:styleId="SubtleReference">
    <w:name w:val="Subtle Reference"/>
    <w:basedOn w:val="DefaultParagraphFont"/>
    <w:uiPriority w:val="31"/>
    <w:qFormat/>
    <w:rsid w:val="00935082"/>
    <w:rPr>
      <w:smallCaps/>
      <w:color w:val="5A5A5A" w:themeColor="text1" w:themeTint="A5"/>
    </w:rPr>
  </w:style>
  <w:style w:type="paragraph" w:styleId="NoSpacing">
    <w:name w:val="No Spacing"/>
    <w:uiPriority w:val="1"/>
    <w:qFormat/>
    <w:rsid w:val="00935082"/>
    <w:pPr>
      <w:spacing w:after="0" w:line="240" w:lineRule="auto"/>
    </w:pPr>
  </w:style>
  <w:style w:type="character" w:customStyle="1" w:styleId="Heading1Char">
    <w:name w:val="Heading 1 Char"/>
    <w:basedOn w:val="DefaultParagraphFont"/>
    <w:link w:val="Heading1"/>
    <w:uiPriority w:val="9"/>
    <w:rsid w:val="00935082"/>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935082"/>
    <w:rPr>
      <w:rFonts w:asciiTheme="majorHAnsi" w:eastAsiaTheme="majorEastAsia" w:hAnsiTheme="majorHAnsi" w:cstheme="majorBidi"/>
      <w:color w:val="2F5496" w:themeColor="accent1" w:themeShade="BF"/>
      <w:sz w:val="26"/>
      <w:szCs w:val="26"/>
    </w:rPr>
  </w:style>
  <w:style w:type="paragraph" w:styleId="Title">
    <w:name w:val="Title"/>
    <w:basedOn w:val="Normal"/>
    <w:next w:val="Normal"/>
    <w:link w:val="TitleChar"/>
    <w:uiPriority w:val="10"/>
    <w:qFormat/>
    <w:rsid w:val="00935082"/>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3508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35082"/>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935082"/>
    <w:rPr>
      <w:rFonts w:eastAsiaTheme="minorEastAsia"/>
      <w:color w:val="5A5A5A" w:themeColor="text1" w:themeTint="A5"/>
      <w:spacing w:val="15"/>
    </w:rPr>
  </w:style>
  <w:style w:type="character" w:styleId="SubtleEmphasis">
    <w:name w:val="Subtle Emphasis"/>
    <w:basedOn w:val="DefaultParagraphFont"/>
    <w:uiPriority w:val="19"/>
    <w:qFormat/>
    <w:rsid w:val="00935082"/>
    <w:rPr>
      <w:i/>
      <w:iCs/>
      <w:color w:val="404040" w:themeColor="text1" w:themeTint="BF"/>
    </w:rPr>
  </w:style>
  <w:style w:type="character" w:styleId="Emphasis">
    <w:name w:val="Emphasis"/>
    <w:basedOn w:val="DefaultParagraphFont"/>
    <w:uiPriority w:val="20"/>
    <w:qFormat/>
    <w:rsid w:val="00935082"/>
    <w:rPr>
      <w:i/>
      <w:iCs/>
    </w:rPr>
  </w:style>
  <w:style w:type="character" w:styleId="Strong">
    <w:name w:val="Strong"/>
    <w:basedOn w:val="DefaultParagraphFont"/>
    <w:uiPriority w:val="22"/>
    <w:qFormat/>
    <w:rsid w:val="00935082"/>
    <w:rPr>
      <w:b/>
      <w:bCs/>
    </w:rPr>
  </w:style>
  <w:style w:type="paragraph" w:styleId="IntenseQuote">
    <w:name w:val="Intense Quote"/>
    <w:basedOn w:val="Normal"/>
    <w:next w:val="Normal"/>
    <w:link w:val="IntenseQuoteChar"/>
    <w:uiPriority w:val="30"/>
    <w:qFormat/>
    <w:rsid w:val="00935082"/>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935082"/>
    <w:rPr>
      <w:i/>
      <w:iCs/>
      <w:color w:val="4472C4" w:themeColor="accent1"/>
    </w:rPr>
  </w:style>
  <w:style w:type="paragraph" w:styleId="Quote">
    <w:name w:val="Quote"/>
    <w:basedOn w:val="Normal"/>
    <w:next w:val="Normal"/>
    <w:link w:val="QuoteChar"/>
    <w:uiPriority w:val="29"/>
    <w:qFormat/>
    <w:rsid w:val="00935082"/>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935082"/>
    <w:rPr>
      <w:i/>
      <w:iCs/>
      <w:color w:val="404040" w:themeColor="text1" w:themeTint="BF"/>
    </w:rPr>
  </w:style>
  <w:style w:type="character" w:styleId="IntenseEmphasis">
    <w:name w:val="Intense Emphasis"/>
    <w:basedOn w:val="DefaultParagraphFont"/>
    <w:uiPriority w:val="21"/>
    <w:qFormat/>
    <w:rsid w:val="00935082"/>
    <w:rPr>
      <w:i/>
      <w:iCs/>
      <w:color w:val="4472C4"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gigglyjordan@gmail.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910</TotalTime>
  <Pages>4</Pages>
  <Words>639</Words>
  <Characters>3645</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dc:creator>
  <cp:keywords/>
  <dc:description/>
  <cp:lastModifiedBy>... ...</cp:lastModifiedBy>
  <cp:revision>13</cp:revision>
  <cp:lastPrinted>2019-02-16T07:15:00Z</cp:lastPrinted>
  <dcterms:created xsi:type="dcterms:W3CDTF">2019-02-12T03:41:00Z</dcterms:created>
  <dcterms:modified xsi:type="dcterms:W3CDTF">2019-04-03T06:34:00Z</dcterms:modified>
</cp:coreProperties>
</file>